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A7849" w14:textId="1BD1BE55" w:rsidR="00842F9F" w:rsidRPr="00D24A72" w:rsidRDefault="00842F9F" w:rsidP="00842F9F">
      <w:pPr>
        <w:pStyle w:val="Ttulo1"/>
        <w:rPr>
          <w:rFonts w:ascii="Arial Black" w:hAnsi="Arial Black"/>
          <w:color w:val="1F4E79" w:themeColor="accent5" w:themeShade="80"/>
        </w:rPr>
      </w:pPr>
      <w:bookmarkStart w:id="0" w:name="_Toc40969792"/>
      <w:bookmarkStart w:id="1" w:name="_Ref40970356"/>
      <w:bookmarkStart w:id="2" w:name="_Ref40970403"/>
      <w:bookmarkStart w:id="3" w:name="_Ref40970494"/>
      <w:bookmarkStart w:id="4" w:name="_Ref39476385"/>
      <w:bookmarkStart w:id="5" w:name="_Hlk36401098"/>
      <w:bookmarkStart w:id="6" w:name="_Toc41379179"/>
      <w:bookmarkStart w:id="7" w:name="_Toc41755078"/>
      <w:r w:rsidRPr="00D24A72">
        <w:t>Anexo I</w:t>
      </w:r>
      <w:r>
        <w:t>II</w:t>
      </w:r>
      <w:r w:rsidRPr="00D24A72">
        <w:t>: Protocolo de Adhesión</w:t>
      </w:r>
      <w:bookmarkEnd w:id="6"/>
      <w:bookmarkEnd w:id="7"/>
    </w:p>
    <w:p w14:paraId="3AF5843A" w14:textId="77777777" w:rsidR="00842F9F" w:rsidRPr="00CD5433" w:rsidRDefault="00842F9F" w:rsidP="00842F9F">
      <w:r w:rsidRPr="00CD5433">
        <w:t>D./Dña.</w:t>
      </w:r>
      <w:permStart w:id="2020019173" w:edGrp="everyone"/>
      <w:r w:rsidRPr="00CD5433">
        <w:t>____________________________________________________________________________</w:t>
      </w:r>
      <w:permEnd w:id="2020019173"/>
      <w:r w:rsidRPr="00CD5433">
        <w:t xml:space="preserve">, con DNI número </w:t>
      </w:r>
      <w:permStart w:id="1222449775" w:edGrp="everyone"/>
      <w:r w:rsidRPr="00CD5433">
        <w:t>___________________</w:t>
      </w:r>
      <w:permEnd w:id="1222449775"/>
      <w:r w:rsidRPr="00CD5433">
        <w:t xml:space="preserve"> actuando (en nombre propio o en representación de la empresa</w:t>
      </w:r>
      <w:r>
        <w:t xml:space="preserve"> o centro de investigación</w:t>
      </w:r>
      <w:r w:rsidRPr="00CD5433">
        <w:t xml:space="preserve">) </w:t>
      </w:r>
      <w:permStart w:id="5768001" w:edGrp="everyone"/>
      <w:r w:rsidRPr="00CD5433">
        <w:t>____________________________________________________________</w:t>
      </w:r>
      <w:permEnd w:id="5768001"/>
      <w:r w:rsidRPr="00CD5433">
        <w:t xml:space="preserve">, con NIF </w:t>
      </w:r>
      <w:permStart w:id="1761291619" w:edGrp="everyone"/>
      <w:r w:rsidRPr="00CD5433">
        <w:t>______________</w:t>
      </w:r>
      <w:permEnd w:id="1761291619"/>
      <w:r w:rsidRPr="00CD5433">
        <w:t xml:space="preserve">, y con domicilio en </w:t>
      </w:r>
      <w:permStart w:id="1587899551" w:edGrp="everyone"/>
      <w:r w:rsidRPr="00CD5433">
        <w:t>___________________________________</w:t>
      </w:r>
      <w:permEnd w:id="1587899551"/>
      <w:r w:rsidRPr="00CD5433">
        <w:t xml:space="preserve">, calle </w:t>
      </w:r>
      <w:permStart w:id="335883613" w:edGrp="everyone"/>
      <w:r w:rsidRPr="00CD5433">
        <w:t>_______________________________</w:t>
      </w:r>
      <w:permEnd w:id="335883613"/>
      <w:r w:rsidRPr="00CD5433">
        <w:t xml:space="preserve">, número </w:t>
      </w:r>
      <w:permStart w:id="238689855" w:edGrp="everyone"/>
      <w:r w:rsidRPr="00CD5433">
        <w:t>____</w:t>
      </w:r>
      <w:permEnd w:id="238689855"/>
      <w:r w:rsidRPr="00CD5433">
        <w:t>,</w:t>
      </w:r>
    </w:p>
    <w:p w14:paraId="77DE7AA3" w14:textId="77777777" w:rsidR="00842F9F" w:rsidRPr="00CD5433" w:rsidRDefault="00842F9F" w:rsidP="00842F9F">
      <w:r w:rsidRPr="00CD5433">
        <w:t xml:space="preserve">DECLARA </w:t>
      </w:r>
    </w:p>
    <w:p w14:paraId="2D13A9B0" w14:textId="50ED55AD" w:rsidR="00842F9F" w:rsidRPr="00CD5433" w:rsidRDefault="00842F9F" w:rsidP="00842F9F">
      <w:pPr>
        <w:pStyle w:val="Prrafodelista"/>
        <w:numPr>
          <w:ilvl w:val="0"/>
          <w:numId w:val="13"/>
        </w:numPr>
        <w:ind w:left="714" w:hanging="357"/>
        <w:contextualSpacing w:val="0"/>
      </w:pPr>
      <w:r w:rsidRPr="00CD5433">
        <w:t>Que</w:t>
      </w:r>
      <w:r>
        <w:t xml:space="preserve"> D</w:t>
      </w:r>
      <w:r w:rsidRPr="00CD5433">
        <w:t>on/Dña.</w:t>
      </w:r>
      <w:permStart w:id="2115456818" w:edGrp="everyone"/>
      <w:r w:rsidRPr="00CD5433">
        <w:t>______________________________________________________________</w:t>
      </w:r>
      <w:permEnd w:id="2115456818"/>
      <w:r w:rsidRPr="00CD5433">
        <w:t xml:space="preserve"> es plenamente consciente de los estipulado en la presente Convocatoria de expresiones de interés para el desarrollo de soluciones innovadoras en el </w:t>
      </w:r>
      <w:r w:rsidRPr="00F4524D">
        <w:t>ámbito</w:t>
      </w:r>
      <w:r w:rsidR="005877CF">
        <w:t xml:space="preserve"> de la </w:t>
      </w:r>
      <w:r w:rsidRPr="00F4524D">
        <w:t xml:space="preserve"> “</w:t>
      </w:r>
      <w:r w:rsidR="005877CF">
        <w:t>Iniciativa Gran Canaria Inteligente</w:t>
      </w:r>
      <w:r w:rsidRPr="00F4524D">
        <w:t>”</w:t>
      </w:r>
      <w:r w:rsidRPr="00CD5433">
        <w:t xml:space="preserve"> y, en consecuencia, acepta y se adhiere incondicionalmente el contenido de la misma, sus anexos y las condiciones requeridas para cumplir con lo solicitado.</w:t>
      </w:r>
    </w:p>
    <w:p w14:paraId="6661A31F" w14:textId="77777777" w:rsidR="00842F9F" w:rsidRPr="00CD5433" w:rsidRDefault="00842F9F" w:rsidP="00842F9F">
      <w:pPr>
        <w:pStyle w:val="Prrafodelista"/>
        <w:numPr>
          <w:ilvl w:val="0"/>
          <w:numId w:val="13"/>
        </w:numPr>
        <w:ind w:left="714" w:hanging="357"/>
        <w:contextualSpacing w:val="0"/>
      </w:pPr>
      <w:r w:rsidRPr="00CD5433">
        <w:t xml:space="preserve">Que se compromete a presentar una propuesta en las condiciones establecidas en la mencionada Convocatoria, comprometiéndose, en caso de resultar seleccionada su propuesta, a desarrollar y redactar el objeto del contrato que </w:t>
      </w:r>
      <w:r>
        <w:t>podrá ser objeto de contratación posteriormente</w:t>
      </w:r>
      <w:r w:rsidRPr="00CD5433">
        <w:t>, con estricta sujeción a las expresadas condiciones y requisitos, a fin de dar estricto cumplimiento a los plazos establecidos.</w:t>
      </w:r>
    </w:p>
    <w:p w14:paraId="4ABBC277" w14:textId="77777777" w:rsidR="00842F9F" w:rsidRPr="00CD5433" w:rsidRDefault="00842F9F" w:rsidP="00842F9F">
      <w:pPr>
        <w:pStyle w:val="Prrafodelista"/>
        <w:numPr>
          <w:ilvl w:val="0"/>
          <w:numId w:val="13"/>
        </w:numPr>
        <w:ind w:left="714" w:hanging="357"/>
        <w:contextualSpacing w:val="0"/>
      </w:pPr>
      <w:r w:rsidRPr="00CD5433">
        <w:t>Que se obliga a asistir, de forma presencial o telemática, a la correspondiente jornada de presentación oficial de la presente Convocatoria, así como a consultar activamente la información publicada en los medios de comunicación puestos a disposición por La Sociedad de Promoción Económica de Gran Canaria, S.A.U.</w:t>
      </w:r>
    </w:p>
    <w:p w14:paraId="20201FC8" w14:textId="77777777" w:rsidR="00842F9F" w:rsidRDefault="00842F9F" w:rsidP="00842F9F">
      <w:pPr>
        <w:pStyle w:val="Prrafodelista"/>
        <w:numPr>
          <w:ilvl w:val="0"/>
          <w:numId w:val="13"/>
        </w:numPr>
        <w:ind w:left="714" w:hanging="357"/>
        <w:contextualSpacing w:val="0"/>
      </w:pPr>
      <w:r w:rsidRPr="00CD5433">
        <w:t xml:space="preserve">Que, de conformidad con </w:t>
      </w:r>
      <w:r>
        <w:t>las condiciones</w:t>
      </w:r>
      <w:r w:rsidRPr="00CD5433">
        <w:t xml:space="preserve"> descrit</w:t>
      </w:r>
      <w:r>
        <w:t>as</w:t>
      </w:r>
      <w:r w:rsidRPr="00CD5433">
        <w:t xml:space="preserve"> en la presente Convocatoria, se suscribe el presente Protocolo de Adhesión, prestándose la conformidad a la adhesión solicitada por La Sociedad de Promoción Económica de Gran Canaria, S.A.U.</w:t>
      </w:r>
    </w:p>
    <w:p w14:paraId="0B6FF940" w14:textId="77777777" w:rsidR="00842F9F" w:rsidRPr="00CD5433" w:rsidRDefault="00842F9F" w:rsidP="00842F9F"/>
    <w:p w14:paraId="61B9CB90" w14:textId="77777777" w:rsidR="00842F9F" w:rsidRPr="00A33089" w:rsidRDefault="00842F9F" w:rsidP="00842F9F">
      <w:r w:rsidRPr="00A33089">
        <w:t>Firma</w:t>
      </w:r>
      <w:r w:rsidRPr="00A33089">
        <w:tab/>
      </w:r>
      <w:r w:rsidRPr="00A33089">
        <w:tab/>
      </w:r>
      <w:r w:rsidRPr="00A33089">
        <w:tab/>
      </w:r>
    </w:p>
    <w:p w14:paraId="2FC33FCF" w14:textId="77777777" w:rsidR="00842F9F" w:rsidRDefault="00842F9F" w:rsidP="00842F9F">
      <w:pPr>
        <w:rPr>
          <w:lang w:eastAsia="es-ES"/>
        </w:rPr>
      </w:pPr>
      <w:r w:rsidRPr="00A33089">
        <w:rPr>
          <w:lang w:eastAsia="es-ES"/>
        </w:rPr>
        <w:t>(Firmar con certificado digital: DNIe, FNM</w:t>
      </w:r>
      <w:r>
        <w:rPr>
          <w:lang w:eastAsia="es-ES"/>
        </w:rPr>
        <w:t>T</w:t>
      </w:r>
      <w:r w:rsidRPr="00A33089">
        <w:rPr>
          <w:lang w:eastAsia="es-ES"/>
        </w:rPr>
        <w:t>, etc.)</w:t>
      </w:r>
    </w:p>
    <w:p w14:paraId="7073C2A3" w14:textId="77777777" w:rsidR="00842F9F" w:rsidRPr="00A33089" w:rsidRDefault="00842F9F" w:rsidP="00842F9F">
      <w:pPr>
        <w:rPr>
          <w:rFonts w:ascii="Calibri" w:eastAsia="Calibri" w:hAnsi="Calibri" w:cs="Times New Roman"/>
          <w:szCs w:val="24"/>
          <w:lang w:val="es-ES_tradnl"/>
        </w:rPr>
      </w:pPr>
    </w:p>
    <w:p w14:paraId="75F24F6B" w14:textId="277722C7" w:rsidR="00CD5433" w:rsidRDefault="00842F9F" w:rsidP="00E7688A">
      <w:r>
        <w:rPr>
          <w:rFonts w:cs="Arial"/>
          <w:b/>
          <w:sz w:val="16"/>
          <w:szCs w:val="16"/>
          <w:u w:val="single"/>
        </w:rPr>
        <w:t xml:space="preserve">CONSENTIMIENTO E </w:t>
      </w:r>
      <w:r w:rsidRPr="00C01CC0">
        <w:rPr>
          <w:rFonts w:cs="Arial"/>
          <w:b/>
          <w:sz w:val="16"/>
          <w:szCs w:val="16"/>
          <w:u w:val="single"/>
        </w:rPr>
        <w:t>INFORMACIÓN BÁSICA SOBRE PROTECCIÓN DE DATOS. -</w:t>
      </w:r>
      <w:r w:rsidRPr="00C01CC0">
        <w:rPr>
          <w:rFonts w:cs="Arial"/>
          <w:sz w:val="16"/>
          <w:szCs w:val="16"/>
        </w:rPr>
        <w:t xml:space="preserve">  Con la firma del presente documento manifiesto mi conformidad, acepto y consiento al tratamiento de mis datos de carácter personal con los fines y términos recogidos en la Cláusula de protección de datos incorporada en las Bases de la Convocatoria. </w:t>
      </w:r>
      <w:r w:rsidRPr="00C01CC0">
        <w:rPr>
          <w:rFonts w:cs="Arial"/>
          <w:sz w:val="16"/>
          <w:szCs w:val="16"/>
          <w:u w:val="single"/>
        </w:rPr>
        <w:t xml:space="preserve"> RESPONSABLE DEL TRATAMIENTO:</w:t>
      </w:r>
      <w:r w:rsidRPr="00C01CC0">
        <w:rPr>
          <w:rFonts w:cs="Arial"/>
          <w:sz w:val="16"/>
          <w:szCs w:val="16"/>
        </w:rPr>
        <w:t xml:space="preserve"> </w:t>
      </w:r>
      <w:r w:rsidRPr="00C01CC0">
        <w:rPr>
          <w:rFonts w:cs="Arial"/>
          <w:b/>
          <w:sz w:val="16"/>
          <w:szCs w:val="16"/>
        </w:rPr>
        <w:t>SOCIEDAD DE PROMOCIÓN ECONÓMICA DE GRAN CANARIA, S.A.U. (SPEGC)</w:t>
      </w:r>
      <w:r w:rsidRPr="00C01CC0">
        <w:rPr>
          <w:rFonts w:cs="Arial"/>
          <w:sz w:val="16"/>
          <w:szCs w:val="16"/>
        </w:rPr>
        <w:t>, cuyos datos constan en las Bases.</w:t>
      </w:r>
      <w:r w:rsidRPr="00C01CC0">
        <w:rPr>
          <w:rFonts w:eastAsia="Arial" w:cs="Arial"/>
          <w:sz w:val="16"/>
          <w:szCs w:val="16"/>
        </w:rPr>
        <w:t xml:space="preserve"> </w:t>
      </w:r>
      <w:r w:rsidRPr="00C01CC0">
        <w:rPr>
          <w:rFonts w:cs="Arial"/>
          <w:sz w:val="16"/>
          <w:szCs w:val="16"/>
          <w:u w:val="single"/>
        </w:rPr>
        <w:t>FINALIDAD:</w:t>
      </w:r>
      <w:r w:rsidRPr="00C01CC0">
        <w:rPr>
          <w:rFonts w:cs="Arial"/>
          <w:sz w:val="16"/>
          <w:szCs w:val="16"/>
        </w:rPr>
        <w:t xml:space="preserve"> </w:t>
      </w:r>
      <w:r w:rsidRPr="00C01CC0">
        <w:rPr>
          <w:rFonts w:cs="Arial"/>
          <w:sz w:val="16"/>
          <w:szCs w:val="16"/>
          <w:lang w:val="es-ES_tradnl"/>
        </w:rPr>
        <w:t xml:space="preserve">gestionar, controlar, ejecutar, desarrollar, cumplir y mantener la relación jurídica con los participantes en convocatorias de expresiones de interés o ideas, y las circunstancias que </w:t>
      </w:r>
      <w:proofErr w:type="spellStart"/>
      <w:r w:rsidRPr="00C01CC0">
        <w:rPr>
          <w:rFonts w:cs="Arial"/>
          <w:sz w:val="16"/>
          <w:szCs w:val="16"/>
          <w:lang w:val="es-ES_tradnl"/>
        </w:rPr>
        <w:t>de</w:t>
      </w:r>
      <w:proofErr w:type="spellEnd"/>
      <w:r w:rsidRPr="00C01CC0">
        <w:rPr>
          <w:rFonts w:cs="Arial"/>
          <w:sz w:val="16"/>
          <w:szCs w:val="16"/>
          <w:lang w:val="es-ES_tradnl"/>
        </w:rPr>
        <w:t>/para ella se deriven como necesarias, satisfacer objeto de contratos y acuerdos, administración, fiscalidad, incluyendo la publicación de sus datos</w:t>
      </w:r>
      <w:r w:rsidRPr="00C01CC0">
        <w:rPr>
          <w:rFonts w:cstheme="majorHAnsi"/>
          <w:sz w:val="16"/>
          <w:szCs w:val="16"/>
        </w:rPr>
        <w:t xml:space="preserve">. </w:t>
      </w:r>
      <w:r w:rsidRPr="00C01CC0">
        <w:rPr>
          <w:rFonts w:cs="Arial"/>
          <w:sz w:val="16"/>
          <w:szCs w:val="16"/>
          <w:u w:val="single"/>
        </w:rPr>
        <w:t>LEGITIMACIÓN:</w:t>
      </w:r>
      <w:r w:rsidRPr="00C01CC0">
        <w:rPr>
          <w:rFonts w:cs="Arial"/>
          <w:sz w:val="16"/>
          <w:szCs w:val="16"/>
        </w:rPr>
        <w:t xml:space="preserve"> </w:t>
      </w:r>
      <w:r w:rsidRPr="00C01CC0">
        <w:rPr>
          <w:rFonts w:eastAsia="Arial" w:cs="Arial"/>
          <w:sz w:val="16"/>
          <w:szCs w:val="16"/>
        </w:rPr>
        <w:t xml:space="preserve">su consentimiento, la ejecución contrato, interés público o ejercicio de poderes públicos, cumplimiento obligación legal </w:t>
      </w:r>
      <w:r w:rsidRPr="00C01CC0">
        <w:rPr>
          <w:rFonts w:cs="Arial"/>
          <w:sz w:val="16"/>
          <w:szCs w:val="16"/>
          <w:lang w:val="es-ES_tradnl"/>
        </w:rPr>
        <w:t xml:space="preserve">(artículo 6.1 apartados a), b), c) y e) del RGPD y artículo 19 de la LOPDGDD. </w:t>
      </w:r>
      <w:r w:rsidRPr="00C01CC0">
        <w:rPr>
          <w:rFonts w:cs="Arial"/>
          <w:sz w:val="16"/>
          <w:szCs w:val="16"/>
          <w:u w:val="single"/>
        </w:rPr>
        <w:t>DESTINATARIOS:</w:t>
      </w:r>
      <w:r w:rsidRPr="00C01CC0">
        <w:rPr>
          <w:rFonts w:cs="Arial"/>
          <w:sz w:val="16"/>
          <w:szCs w:val="16"/>
        </w:rPr>
        <w:t xml:space="preserve"> El propio responsable del tratamiento, terceros en cumplimiento obligación legal o indicados en la “Información adicional”, y proveedores de la empresa (encargados de tratamiento); </w:t>
      </w:r>
      <w:r w:rsidRPr="00C01CC0">
        <w:rPr>
          <w:rFonts w:cs="Arial"/>
          <w:sz w:val="16"/>
          <w:szCs w:val="16"/>
          <w:u w:val="single"/>
        </w:rPr>
        <w:t>DERECHOS:</w:t>
      </w:r>
      <w:r w:rsidRPr="00C01CC0">
        <w:rPr>
          <w:rFonts w:cs="Arial"/>
          <w:sz w:val="16"/>
          <w:szCs w:val="16"/>
        </w:rPr>
        <w:t xml:space="preserve"> Acceder, rectificar y suprimir datos, así como otros derechos que se recogen en la “Información adicional”; </w:t>
      </w:r>
      <w:r w:rsidRPr="00C01CC0">
        <w:rPr>
          <w:rFonts w:cs="Arial"/>
          <w:sz w:val="16"/>
          <w:szCs w:val="16"/>
          <w:u w:val="single"/>
        </w:rPr>
        <w:t>INFORMACIÓN ADICIONAL:</w:t>
      </w:r>
      <w:r w:rsidRPr="00C01CC0">
        <w:rPr>
          <w:rFonts w:cs="Arial"/>
          <w:sz w:val="16"/>
          <w:szCs w:val="16"/>
        </w:rPr>
        <w:t xml:space="preserve"> Puede consultar la “Información adicional” en la cláusula de protección de datos de carácter personal incorporada en las Bases de la Convocatoria</w:t>
      </w:r>
      <w:bookmarkEnd w:id="0"/>
      <w:bookmarkEnd w:id="1"/>
      <w:bookmarkEnd w:id="2"/>
      <w:bookmarkEnd w:id="3"/>
      <w:bookmarkEnd w:id="4"/>
      <w:bookmarkEnd w:id="5"/>
    </w:p>
    <w:sectPr w:rsidR="00CD5433" w:rsidSect="00BE61B2">
      <w:headerReference w:type="default" r:id="rId11"/>
      <w:headerReference w:type="first" r:id="rId12"/>
      <w:pgSz w:w="11906" w:h="16838"/>
      <w:pgMar w:top="1417" w:right="1416" w:bottom="1417" w:left="1418" w:header="567" w:footer="110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093211" w14:textId="77777777" w:rsidR="00357CCD" w:rsidRDefault="00357CCD" w:rsidP="000A0270">
      <w:r>
        <w:separator/>
      </w:r>
    </w:p>
  </w:endnote>
  <w:endnote w:type="continuationSeparator" w:id="0">
    <w:p w14:paraId="39A0FE7D" w14:textId="77777777" w:rsidR="00357CCD" w:rsidRDefault="00357CCD" w:rsidP="000A0270">
      <w:r>
        <w:continuationSeparator/>
      </w:r>
    </w:p>
  </w:endnote>
  <w:endnote w:type="continuationNotice" w:id="1">
    <w:p w14:paraId="41590668" w14:textId="77777777" w:rsidR="00357CCD" w:rsidRDefault="00357CCD" w:rsidP="000A02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B5E0F4" w14:textId="77777777" w:rsidR="00357CCD" w:rsidRDefault="00357CCD" w:rsidP="000A0270">
      <w:r>
        <w:separator/>
      </w:r>
    </w:p>
  </w:footnote>
  <w:footnote w:type="continuationSeparator" w:id="0">
    <w:p w14:paraId="2B7ACAB5" w14:textId="77777777" w:rsidR="00357CCD" w:rsidRDefault="00357CCD" w:rsidP="000A0270">
      <w:r>
        <w:continuationSeparator/>
      </w:r>
    </w:p>
  </w:footnote>
  <w:footnote w:type="continuationNotice" w:id="1">
    <w:p w14:paraId="654F88BD" w14:textId="77777777" w:rsidR="00357CCD" w:rsidRDefault="00357CCD" w:rsidP="000A02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23AAD" w14:textId="0D19DF19" w:rsidR="008F61AE" w:rsidRDefault="00E7688A" w:rsidP="000A0270">
    <w:pPr>
      <w:pStyle w:val="Encabezado"/>
    </w:pPr>
    <w:r>
      <w:rPr>
        <w:noProof/>
      </w:rPr>
      <w:drawing>
        <wp:inline distT="0" distB="0" distL="0" distR="0" wp14:anchorId="34907ABB" wp14:editId="25C117B3">
          <wp:extent cx="1899920" cy="899795"/>
          <wp:effectExtent l="0" t="0" r="5080" b="0"/>
          <wp:docPr id="18" name="Imagen 1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n 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9920" cy="899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8761DE6" w14:textId="6C7AD495" w:rsidR="008F61AE" w:rsidRDefault="008F61AE" w:rsidP="000A02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7D431" w14:textId="5E4C13D9" w:rsidR="00E7688A" w:rsidRDefault="00E7688A">
    <w:pPr>
      <w:pStyle w:val="Encabezado"/>
    </w:pPr>
    <w:r>
      <w:rPr>
        <w:noProof/>
      </w:rPr>
      <w:drawing>
        <wp:inline distT="0" distB="0" distL="0" distR="0" wp14:anchorId="27A247EC" wp14:editId="17ADE547">
          <wp:extent cx="1899920" cy="899795"/>
          <wp:effectExtent l="0" t="0" r="5080" b="0"/>
          <wp:docPr id="1" name="Imagen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n 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9920" cy="899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F0D3C"/>
    <w:multiLevelType w:val="multilevel"/>
    <w:tmpl w:val="E230DA2E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36F17"/>
    <w:multiLevelType w:val="hybridMultilevel"/>
    <w:tmpl w:val="040220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72014A"/>
    <w:multiLevelType w:val="hybridMultilevel"/>
    <w:tmpl w:val="C05653DC"/>
    <w:lvl w:ilvl="0" w:tplc="8FE6EBD2">
      <w:start w:val="1"/>
      <w:numFmt w:val="decimal"/>
      <w:pStyle w:val="Ttulo3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298" w:hanging="360"/>
      </w:pPr>
    </w:lvl>
    <w:lvl w:ilvl="2" w:tplc="0C0A001B" w:tentative="1">
      <w:start w:val="1"/>
      <w:numFmt w:val="lowerRoman"/>
      <w:lvlText w:val="%3."/>
      <w:lvlJc w:val="right"/>
      <w:pPr>
        <w:ind w:left="2018" w:hanging="180"/>
      </w:pPr>
    </w:lvl>
    <w:lvl w:ilvl="3" w:tplc="0C0A000F" w:tentative="1">
      <w:start w:val="1"/>
      <w:numFmt w:val="decimal"/>
      <w:lvlText w:val="%4."/>
      <w:lvlJc w:val="left"/>
      <w:pPr>
        <w:ind w:left="2738" w:hanging="360"/>
      </w:pPr>
    </w:lvl>
    <w:lvl w:ilvl="4" w:tplc="0C0A0019" w:tentative="1">
      <w:start w:val="1"/>
      <w:numFmt w:val="lowerLetter"/>
      <w:lvlText w:val="%5."/>
      <w:lvlJc w:val="left"/>
      <w:pPr>
        <w:ind w:left="3458" w:hanging="360"/>
      </w:pPr>
    </w:lvl>
    <w:lvl w:ilvl="5" w:tplc="0C0A001B" w:tentative="1">
      <w:start w:val="1"/>
      <w:numFmt w:val="lowerRoman"/>
      <w:lvlText w:val="%6."/>
      <w:lvlJc w:val="right"/>
      <w:pPr>
        <w:ind w:left="4178" w:hanging="180"/>
      </w:pPr>
    </w:lvl>
    <w:lvl w:ilvl="6" w:tplc="0C0A000F" w:tentative="1">
      <w:start w:val="1"/>
      <w:numFmt w:val="decimal"/>
      <w:lvlText w:val="%7."/>
      <w:lvlJc w:val="left"/>
      <w:pPr>
        <w:ind w:left="4898" w:hanging="360"/>
      </w:pPr>
    </w:lvl>
    <w:lvl w:ilvl="7" w:tplc="0C0A0019" w:tentative="1">
      <w:start w:val="1"/>
      <w:numFmt w:val="lowerLetter"/>
      <w:lvlText w:val="%8."/>
      <w:lvlJc w:val="left"/>
      <w:pPr>
        <w:ind w:left="5618" w:hanging="360"/>
      </w:pPr>
    </w:lvl>
    <w:lvl w:ilvl="8" w:tplc="0C0A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200F17A6"/>
    <w:multiLevelType w:val="hybridMultilevel"/>
    <w:tmpl w:val="6C9623BC"/>
    <w:lvl w:ilvl="0" w:tplc="95C65C4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C685F"/>
    <w:multiLevelType w:val="hybridMultilevel"/>
    <w:tmpl w:val="A314C0E8"/>
    <w:lvl w:ilvl="0" w:tplc="0C0A0013">
      <w:start w:val="1"/>
      <w:numFmt w:val="upperRoman"/>
      <w:lvlText w:val="%1."/>
      <w:lvlJc w:val="right"/>
      <w:pPr>
        <w:ind w:left="1068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98E5F54"/>
    <w:multiLevelType w:val="hybridMultilevel"/>
    <w:tmpl w:val="CBCA98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901D6"/>
    <w:multiLevelType w:val="multilevel"/>
    <w:tmpl w:val="18FE167E"/>
    <w:lvl w:ilvl="0">
      <w:start w:val="1"/>
      <w:numFmt w:val="lowerLetter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92872CB"/>
    <w:multiLevelType w:val="multilevel"/>
    <w:tmpl w:val="5C0EFEC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D14939"/>
    <w:multiLevelType w:val="hybridMultilevel"/>
    <w:tmpl w:val="679E8F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84A82"/>
    <w:multiLevelType w:val="hybridMultilevel"/>
    <w:tmpl w:val="64CA259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90136E"/>
    <w:multiLevelType w:val="hybridMultilevel"/>
    <w:tmpl w:val="10C0F37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F229BC"/>
    <w:multiLevelType w:val="hybridMultilevel"/>
    <w:tmpl w:val="932CA42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0F7753"/>
    <w:multiLevelType w:val="multilevel"/>
    <w:tmpl w:val="EE500F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645562"/>
    <w:multiLevelType w:val="hybridMultilevel"/>
    <w:tmpl w:val="118CA1D0"/>
    <w:lvl w:ilvl="0" w:tplc="33385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724711"/>
    <w:multiLevelType w:val="multilevel"/>
    <w:tmpl w:val="50DC8056"/>
    <w:styleLink w:val="WWNum1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sz w:val="22"/>
      </w:r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0D60425"/>
    <w:multiLevelType w:val="multilevel"/>
    <w:tmpl w:val="74D2F8C4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2"/>
    <w:lvlOverride w:ilvl="0">
      <w:startOverride w:val="1"/>
    </w:lvlOverride>
  </w:num>
  <w:num w:numId="4">
    <w:abstractNumId w:val="11"/>
  </w:num>
  <w:num w:numId="5">
    <w:abstractNumId w:val="3"/>
  </w:num>
  <w:num w:numId="6">
    <w:abstractNumId w:val="10"/>
  </w:num>
  <w:num w:numId="7">
    <w:abstractNumId w:val="9"/>
  </w:num>
  <w:num w:numId="8">
    <w:abstractNumId w:val="8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4"/>
  </w:num>
  <w:num w:numId="15">
    <w:abstractNumId w:val="14"/>
  </w:num>
  <w:num w:numId="16">
    <w:abstractNumId w:val="14"/>
  </w:num>
  <w:num w:numId="17">
    <w:abstractNumId w:val="5"/>
  </w:num>
  <w:num w:numId="18">
    <w:abstractNumId w:val="1"/>
  </w:num>
  <w:num w:numId="19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4eiqMEUx2oBjmxf9hSoJqltkvBASqxNwrIuCTMF1HZgmG/UuAmT+VaaufeBuwiFElAELTe9wozVOgyot5u6bDA==" w:salt="67STbwScacHTRPVmBhQKu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jc1NbUwNDY2MbdU0lEKTi0uzszPAykwNK4FAFZKnYYtAAAA"/>
  </w:docVars>
  <w:rsids>
    <w:rsidRoot w:val="006D18C9"/>
    <w:rsid w:val="0000293E"/>
    <w:rsid w:val="000061C4"/>
    <w:rsid w:val="00006C8D"/>
    <w:rsid w:val="000108DD"/>
    <w:rsid w:val="00011A7D"/>
    <w:rsid w:val="0001283F"/>
    <w:rsid w:val="000142CA"/>
    <w:rsid w:val="0001433F"/>
    <w:rsid w:val="00014923"/>
    <w:rsid w:val="00014BA5"/>
    <w:rsid w:val="00015E9E"/>
    <w:rsid w:val="000212A5"/>
    <w:rsid w:val="00022DDB"/>
    <w:rsid w:val="000248EE"/>
    <w:rsid w:val="00026E37"/>
    <w:rsid w:val="00027AF0"/>
    <w:rsid w:val="00031815"/>
    <w:rsid w:val="00034C2B"/>
    <w:rsid w:val="00035D1F"/>
    <w:rsid w:val="00036240"/>
    <w:rsid w:val="00036D98"/>
    <w:rsid w:val="00040362"/>
    <w:rsid w:val="00041A48"/>
    <w:rsid w:val="000429CC"/>
    <w:rsid w:val="0004315C"/>
    <w:rsid w:val="000434B3"/>
    <w:rsid w:val="00043771"/>
    <w:rsid w:val="00043C9B"/>
    <w:rsid w:val="00045ED1"/>
    <w:rsid w:val="00045FD1"/>
    <w:rsid w:val="000471EA"/>
    <w:rsid w:val="000500F7"/>
    <w:rsid w:val="000533C4"/>
    <w:rsid w:val="0005371D"/>
    <w:rsid w:val="00054457"/>
    <w:rsid w:val="00060049"/>
    <w:rsid w:val="00061788"/>
    <w:rsid w:val="000624DE"/>
    <w:rsid w:val="0006299B"/>
    <w:rsid w:val="0006394B"/>
    <w:rsid w:val="0006421F"/>
    <w:rsid w:val="00064A0E"/>
    <w:rsid w:val="000650E2"/>
    <w:rsid w:val="00072255"/>
    <w:rsid w:val="00072FFB"/>
    <w:rsid w:val="00073283"/>
    <w:rsid w:val="00073D31"/>
    <w:rsid w:val="00075B43"/>
    <w:rsid w:val="00076EAA"/>
    <w:rsid w:val="0008005F"/>
    <w:rsid w:val="000805D0"/>
    <w:rsid w:val="000820F3"/>
    <w:rsid w:val="000829AA"/>
    <w:rsid w:val="0008494A"/>
    <w:rsid w:val="00084D77"/>
    <w:rsid w:val="0008504D"/>
    <w:rsid w:val="00087696"/>
    <w:rsid w:val="0009065E"/>
    <w:rsid w:val="000914A9"/>
    <w:rsid w:val="00091B2D"/>
    <w:rsid w:val="00092C01"/>
    <w:rsid w:val="000931A6"/>
    <w:rsid w:val="00094D5C"/>
    <w:rsid w:val="00096776"/>
    <w:rsid w:val="000979D1"/>
    <w:rsid w:val="00097C7C"/>
    <w:rsid w:val="000A0270"/>
    <w:rsid w:val="000A0650"/>
    <w:rsid w:val="000A16FA"/>
    <w:rsid w:val="000A49B0"/>
    <w:rsid w:val="000A62BC"/>
    <w:rsid w:val="000B064F"/>
    <w:rsid w:val="000B0A12"/>
    <w:rsid w:val="000B129D"/>
    <w:rsid w:val="000B2494"/>
    <w:rsid w:val="000B28E6"/>
    <w:rsid w:val="000B2F9E"/>
    <w:rsid w:val="000B3111"/>
    <w:rsid w:val="000B3614"/>
    <w:rsid w:val="000B5E46"/>
    <w:rsid w:val="000B6C08"/>
    <w:rsid w:val="000C032E"/>
    <w:rsid w:val="000C107A"/>
    <w:rsid w:val="000C28CE"/>
    <w:rsid w:val="000C36FC"/>
    <w:rsid w:val="000C468E"/>
    <w:rsid w:val="000C4BED"/>
    <w:rsid w:val="000C55AB"/>
    <w:rsid w:val="000C5881"/>
    <w:rsid w:val="000C7A0E"/>
    <w:rsid w:val="000D0230"/>
    <w:rsid w:val="000D18DE"/>
    <w:rsid w:val="000D653F"/>
    <w:rsid w:val="000D6B11"/>
    <w:rsid w:val="000D7129"/>
    <w:rsid w:val="000D7603"/>
    <w:rsid w:val="000E1388"/>
    <w:rsid w:val="000E2B2E"/>
    <w:rsid w:val="000E56F5"/>
    <w:rsid w:val="000E76CF"/>
    <w:rsid w:val="000F0125"/>
    <w:rsid w:val="000F02B1"/>
    <w:rsid w:val="000F0EA2"/>
    <w:rsid w:val="000F2365"/>
    <w:rsid w:val="000F2ED5"/>
    <w:rsid w:val="000F4890"/>
    <w:rsid w:val="000F5FC5"/>
    <w:rsid w:val="00100115"/>
    <w:rsid w:val="0010107E"/>
    <w:rsid w:val="00102545"/>
    <w:rsid w:val="00107329"/>
    <w:rsid w:val="00110172"/>
    <w:rsid w:val="001202E6"/>
    <w:rsid w:val="00122BE2"/>
    <w:rsid w:val="001245BE"/>
    <w:rsid w:val="00127FFA"/>
    <w:rsid w:val="00131671"/>
    <w:rsid w:val="00131A75"/>
    <w:rsid w:val="00132929"/>
    <w:rsid w:val="00132BFC"/>
    <w:rsid w:val="00132E0E"/>
    <w:rsid w:val="00136692"/>
    <w:rsid w:val="00141ABE"/>
    <w:rsid w:val="00144D91"/>
    <w:rsid w:val="0014595C"/>
    <w:rsid w:val="00146652"/>
    <w:rsid w:val="0014678F"/>
    <w:rsid w:val="00146A4A"/>
    <w:rsid w:val="0015299F"/>
    <w:rsid w:val="00156EDC"/>
    <w:rsid w:val="001579BD"/>
    <w:rsid w:val="001604A6"/>
    <w:rsid w:val="001622A4"/>
    <w:rsid w:val="00162ABF"/>
    <w:rsid w:val="00163F44"/>
    <w:rsid w:val="0016400E"/>
    <w:rsid w:val="00164F4B"/>
    <w:rsid w:val="001661D7"/>
    <w:rsid w:val="001704EF"/>
    <w:rsid w:val="00170B8B"/>
    <w:rsid w:val="00172AE3"/>
    <w:rsid w:val="00172E72"/>
    <w:rsid w:val="00173CD1"/>
    <w:rsid w:val="00173FA6"/>
    <w:rsid w:val="00174E12"/>
    <w:rsid w:val="00175BC6"/>
    <w:rsid w:val="00176A23"/>
    <w:rsid w:val="00176C6D"/>
    <w:rsid w:val="001771E1"/>
    <w:rsid w:val="00177CC1"/>
    <w:rsid w:val="00182902"/>
    <w:rsid w:val="00183846"/>
    <w:rsid w:val="00184C20"/>
    <w:rsid w:val="0018761E"/>
    <w:rsid w:val="00191B9B"/>
    <w:rsid w:val="00192843"/>
    <w:rsid w:val="0019352A"/>
    <w:rsid w:val="00195C57"/>
    <w:rsid w:val="00197555"/>
    <w:rsid w:val="001A16A8"/>
    <w:rsid w:val="001A21AD"/>
    <w:rsid w:val="001A3810"/>
    <w:rsid w:val="001A4006"/>
    <w:rsid w:val="001A48A1"/>
    <w:rsid w:val="001A5571"/>
    <w:rsid w:val="001B019A"/>
    <w:rsid w:val="001B0D40"/>
    <w:rsid w:val="001B2C07"/>
    <w:rsid w:val="001B2E61"/>
    <w:rsid w:val="001B305C"/>
    <w:rsid w:val="001B49C4"/>
    <w:rsid w:val="001B4B7A"/>
    <w:rsid w:val="001B5B19"/>
    <w:rsid w:val="001B72BF"/>
    <w:rsid w:val="001B7BFD"/>
    <w:rsid w:val="001C056F"/>
    <w:rsid w:val="001C1F87"/>
    <w:rsid w:val="001C2994"/>
    <w:rsid w:val="001C3EFD"/>
    <w:rsid w:val="001C4901"/>
    <w:rsid w:val="001C4A0F"/>
    <w:rsid w:val="001C4A48"/>
    <w:rsid w:val="001C4BD1"/>
    <w:rsid w:val="001C749D"/>
    <w:rsid w:val="001D08EE"/>
    <w:rsid w:val="001D0C8E"/>
    <w:rsid w:val="001D0E35"/>
    <w:rsid w:val="001D2B8D"/>
    <w:rsid w:val="001D4EAE"/>
    <w:rsid w:val="001D5D99"/>
    <w:rsid w:val="001D6871"/>
    <w:rsid w:val="001D69EA"/>
    <w:rsid w:val="001D7537"/>
    <w:rsid w:val="001D7C36"/>
    <w:rsid w:val="001E2E4C"/>
    <w:rsid w:val="001E2E90"/>
    <w:rsid w:val="001E33B8"/>
    <w:rsid w:val="001E45D7"/>
    <w:rsid w:val="001E64B5"/>
    <w:rsid w:val="001E65C6"/>
    <w:rsid w:val="001F136A"/>
    <w:rsid w:val="001F14EF"/>
    <w:rsid w:val="001F3E1B"/>
    <w:rsid w:val="001F4ED6"/>
    <w:rsid w:val="001F4F1D"/>
    <w:rsid w:val="001F5A32"/>
    <w:rsid w:val="001F732C"/>
    <w:rsid w:val="00202B74"/>
    <w:rsid w:val="00204750"/>
    <w:rsid w:val="00205413"/>
    <w:rsid w:val="00210EBE"/>
    <w:rsid w:val="00212466"/>
    <w:rsid w:val="00213074"/>
    <w:rsid w:val="00213180"/>
    <w:rsid w:val="002149CD"/>
    <w:rsid w:val="002202D9"/>
    <w:rsid w:val="00220772"/>
    <w:rsid w:val="00221D66"/>
    <w:rsid w:val="002222FF"/>
    <w:rsid w:val="00222EB8"/>
    <w:rsid w:val="00225141"/>
    <w:rsid w:val="0022566D"/>
    <w:rsid w:val="00225E75"/>
    <w:rsid w:val="00233AC3"/>
    <w:rsid w:val="00235F95"/>
    <w:rsid w:val="00246F6C"/>
    <w:rsid w:val="002471DC"/>
    <w:rsid w:val="0025028C"/>
    <w:rsid w:val="002517B2"/>
    <w:rsid w:val="002520C0"/>
    <w:rsid w:val="002543C2"/>
    <w:rsid w:val="0025626E"/>
    <w:rsid w:val="00260764"/>
    <w:rsid w:val="00260C6B"/>
    <w:rsid w:val="0026103B"/>
    <w:rsid w:val="002616EA"/>
    <w:rsid w:val="00265FA3"/>
    <w:rsid w:val="002678B1"/>
    <w:rsid w:val="0027167C"/>
    <w:rsid w:val="0027175D"/>
    <w:rsid w:val="0027470B"/>
    <w:rsid w:val="002758EC"/>
    <w:rsid w:val="002769FB"/>
    <w:rsid w:val="00276F28"/>
    <w:rsid w:val="002802D0"/>
    <w:rsid w:val="002833FB"/>
    <w:rsid w:val="0028431F"/>
    <w:rsid w:val="00286392"/>
    <w:rsid w:val="0028699A"/>
    <w:rsid w:val="00291234"/>
    <w:rsid w:val="00291912"/>
    <w:rsid w:val="00292221"/>
    <w:rsid w:val="00292703"/>
    <w:rsid w:val="00292FEE"/>
    <w:rsid w:val="0029352A"/>
    <w:rsid w:val="00293C89"/>
    <w:rsid w:val="0029532B"/>
    <w:rsid w:val="002960FB"/>
    <w:rsid w:val="00297EED"/>
    <w:rsid w:val="002A461F"/>
    <w:rsid w:val="002A51EF"/>
    <w:rsid w:val="002A5C48"/>
    <w:rsid w:val="002A6A9D"/>
    <w:rsid w:val="002A6E62"/>
    <w:rsid w:val="002A6EE3"/>
    <w:rsid w:val="002B0A29"/>
    <w:rsid w:val="002B1062"/>
    <w:rsid w:val="002B29A3"/>
    <w:rsid w:val="002B29BF"/>
    <w:rsid w:val="002B29C6"/>
    <w:rsid w:val="002B30A6"/>
    <w:rsid w:val="002B753C"/>
    <w:rsid w:val="002B7B9E"/>
    <w:rsid w:val="002C0E5B"/>
    <w:rsid w:val="002C25C9"/>
    <w:rsid w:val="002C461C"/>
    <w:rsid w:val="002C5EE8"/>
    <w:rsid w:val="002C6A1A"/>
    <w:rsid w:val="002D0A66"/>
    <w:rsid w:val="002D1220"/>
    <w:rsid w:val="002D13F8"/>
    <w:rsid w:val="002D4332"/>
    <w:rsid w:val="002D4F5D"/>
    <w:rsid w:val="002D5511"/>
    <w:rsid w:val="002D56CD"/>
    <w:rsid w:val="002D6703"/>
    <w:rsid w:val="002D70D9"/>
    <w:rsid w:val="002D783D"/>
    <w:rsid w:val="002E00CD"/>
    <w:rsid w:val="002E0E5E"/>
    <w:rsid w:val="002E2807"/>
    <w:rsid w:val="002E305A"/>
    <w:rsid w:val="002E4E96"/>
    <w:rsid w:val="002E59B0"/>
    <w:rsid w:val="002E69A9"/>
    <w:rsid w:val="002E79E1"/>
    <w:rsid w:val="002F2EC8"/>
    <w:rsid w:val="002F3BD0"/>
    <w:rsid w:val="002F3FDC"/>
    <w:rsid w:val="002F4627"/>
    <w:rsid w:val="002F6151"/>
    <w:rsid w:val="002F657A"/>
    <w:rsid w:val="002F7122"/>
    <w:rsid w:val="00300946"/>
    <w:rsid w:val="00301DE8"/>
    <w:rsid w:val="003045C9"/>
    <w:rsid w:val="003046C2"/>
    <w:rsid w:val="00310C07"/>
    <w:rsid w:val="00312BEC"/>
    <w:rsid w:val="003134AD"/>
    <w:rsid w:val="00317468"/>
    <w:rsid w:val="0031751C"/>
    <w:rsid w:val="0032161D"/>
    <w:rsid w:val="00322C78"/>
    <w:rsid w:val="00326CA4"/>
    <w:rsid w:val="0033154F"/>
    <w:rsid w:val="00331C71"/>
    <w:rsid w:val="00331F17"/>
    <w:rsid w:val="00333BBE"/>
    <w:rsid w:val="00336C85"/>
    <w:rsid w:val="00336E15"/>
    <w:rsid w:val="00340BA4"/>
    <w:rsid w:val="00342621"/>
    <w:rsid w:val="00342E09"/>
    <w:rsid w:val="00345CB9"/>
    <w:rsid w:val="0035026F"/>
    <w:rsid w:val="00350C99"/>
    <w:rsid w:val="00351DF0"/>
    <w:rsid w:val="003567BC"/>
    <w:rsid w:val="00357259"/>
    <w:rsid w:val="00357CCD"/>
    <w:rsid w:val="00360879"/>
    <w:rsid w:val="003611F7"/>
    <w:rsid w:val="0036168B"/>
    <w:rsid w:val="00361C17"/>
    <w:rsid w:val="0036224C"/>
    <w:rsid w:val="00363430"/>
    <w:rsid w:val="0036650D"/>
    <w:rsid w:val="00366D0C"/>
    <w:rsid w:val="00366FF5"/>
    <w:rsid w:val="00371008"/>
    <w:rsid w:val="00371E7E"/>
    <w:rsid w:val="00373A97"/>
    <w:rsid w:val="00373FBD"/>
    <w:rsid w:val="00375FB9"/>
    <w:rsid w:val="00380419"/>
    <w:rsid w:val="00380801"/>
    <w:rsid w:val="00381177"/>
    <w:rsid w:val="00381188"/>
    <w:rsid w:val="00381B65"/>
    <w:rsid w:val="00383F09"/>
    <w:rsid w:val="00385150"/>
    <w:rsid w:val="00385760"/>
    <w:rsid w:val="00387173"/>
    <w:rsid w:val="0039091D"/>
    <w:rsid w:val="00391DFC"/>
    <w:rsid w:val="00392739"/>
    <w:rsid w:val="003928EB"/>
    <w:rsid w:val="0039358A"/>
    <w:rsid w:val="003945A8"/>
    <w:rsid w:val="003951C1"/>
    <w:rsid w:val="003964E0"/>
    <w:rsid w:val="00396705"/>
    <w:rsid w:val="0039799A"/>
    <w:rsid w:val="003A0E07"/>
    <w:rsid w:val="003A23F6"/>
    <w:rsid w:val="003A31A9"/>
    <w:rsid w:val="003A40BF"/>
    <w:rsid w:val="003A4D98"/>
    <w:rsid w:val="003A5066"/>
    <w:rsid w:val="003A6781"/>
    <w:rsid w:val="003A6FF6"/>
    <w:rsid w:val="003B0883"/>
    <w:rsid w:val="003B3DCF"/>
    <w:rsid w:val="003B40E9"/>
    <w:rsid w:val="003B5332"/>
    <w:rsid w:val="003B5469"/>
    <w:rsid w:val="003B6682"/>
    <w:rsid w:val="003B6810"/>
    <w:rsid w:val="003B69D2"/>
    <w:rsid w:val="003B6A33"/>
    <w:rsid w:val="003B7965"/>
    <w:rsid w:val="003B7C93"/>
    <w:rsid w:val="003C255F"/>
    <w:rsid w:val="003C342C"/>
    <w:rsid w:val="003C4DB1"/>
    <w:rsid w:val="003C6042"/>
    <w:rsid w:val="003C6651"/>
    <w:rsid w:val="003D0609"/>
    <w:rsid w:val="003D0AB6"/>
    <w:rsid w:val="003D1784"/>
    <w:rsid w:val="003D5466"/>
    <w:rsid w:val="003D54D8"/>
    <w:rsid w:val="003D6878"/>
    <w:rsid w:val="003D7A76"/>
    <w:rsid w:val="003E12CE"/>
    <w:rsid w:val="003E191C"/>
    <w:rsid w:val="003E5E66"/>
    <w:rsid w:val="003E63AC"/>
    <w:rsid w:val="003E7627"/>
    <w:rsid w:val="003E7A8B"/>
    <w:rsid w:val="003F018E"/>
    <w:rsid w:val="003F172F"/>
    <w:rsid w:val="003F189E"/>
    <w:rsid w:val="003F4656"/>
    <w:rsid w:val="003F5DF9"/>
    <w:rsid w:val="003F7A98"/>
    <w:rsid w:val="004006F5"/>
    <w:rsid w:val="00401F71"/>
    <w:rsid w:val="00402884"/>
    <w:rsid w:val="00404B58"/>
    <w:rsid w:val="00405794"/>
    <w:rsid w:val="0040602B"/>
    <w:rsid w:val="00407624"/>
    <w:rsid w:val="00407ABF"/>
    <w:rsid w:val="00411CC6"/>
    <w:rsid w:val="00413663"/>
    <w:rsid w:val="00413B22"/>
    <w:rsid w:val="00414F74"/>
    <w:rsid w:val="004165DC"/>
    <w:rsid w:val="00423C83"/>
    <w:rsid w:val="00424094"/>
    <w:rsid w:val="00425EB3"/>
    <w:rsid w:val="004261CE"/>
    <w:rsid w:val="00427253"/>
    <w:rsid w:val="00430BCC"/>
    <w:rsid w:val="004328BF"/>
    <w:rsid w:val="00435C0F"/>
    <w:rsid w:val="0043640E"/>
    <w:rsid w:val="00441D3F"/>
    <w:rsid w:val="00441E20"/>
    <w:rsid w:val="00442BF1"/>
    <w:rsid w:val="0044312C"/>
    <w:rsid w:val="00445D50"/>
    <w:rsid w:val="00446526"/>
    <w:rsid w:val="004507AC"/>
    <w:rsid w:val="00456198"/>
    <w:rsid w:val="0046295C"/>
    <w:rsid w:val="0046432E"/>
    <w:rsid w:val="00465908"/>
    <w:rsid w:val="00465E8F"/>
    <w:rsid w:val="004662F2"/>
    <w:rsid w:val="0046637B"/>
    <w:rsid w:val="00470639"/>
    <w:rsid w:val="0047124E"/>
    <w:rsid w:val="0047139A"/>
    <w:rsid w:val="004720A7"/>
    <w:rsid w:val="00472B84"/>
    <w:rsid w:val="00472C68"/>
    <w:rsid w:val="00475AEB"/>
    <w:rsid w:val="00476742"/>
    <w:rsid w:val="00476E67"/>
    <w:rsid w:val="00480316"/>
    <w:rsid w:val="00480625"/>
    <w:rsid w:val="00481560"/>
    <w:rsid w:val="00481ED1"/>
    <w:rsid w:val="004832D6"/>
    <w:rsid w:val="00484692"/>
    <w:rsid w:val="00484E7C"/>
    <w:rsid w:val="00485795"/>
    <w:rsid w:val="00485C36"/>
    <w:rsid w:val="004860F5"/>
    <w:rsid w:val="004875E9"/>
    <w:rsid w:val="00487811"/>
    <w:rsid w:val="00491B6F"/>
    <w:rsid w:val="00491F2A"/>
    <w:rsid w:val="00492DAD"/>
    <w:rsid w:val="00492EF3"/>
    <w:rsid w:val="004935FA"/>
    <w:rsid w:val="00495D62"/>
    <w:rsid w:val="00497754"/>
    <w:rsid w:val="004A0376"/>
    <w:rsid w:val="004A186C"/>
    <w:rsid w:val="004A1E87"/>
    <w:rsid w:val="004A20D8"/>
    <w:rsid w:val="004A2A34"/>
    <w:rsid w:val="004A330B"/>
    <w:rsid w:val="004A4A06"/>
    <w:rsid w:val="004A5624"/>
    <w:rsid w:val="004A65A5"/>
    <w:rsid w:val="004A767A"/>
    <w:rsid w:val="004B010A"/>
    <w:rsid w:val="004B0809"/>
    <w:rsid w:val="004B0A65"/>
    <w:rsid w:val="004B160F"/>
    <w:rsid w:val="004B1CF2"/>
    <w:rsid w:val="004B1F2F"/>
    <w:rsid w:val="004B3367"/>
    <w:rsid w:val="004B3923"/>
    <w:rsid w:val="004B4641"/>
    <w:rsid w:val="004B68EE"/>
    <w:rsid w:val="004B7EDC"/>
    <w:rsid w:val="004C16F9"/>
    <w:rsid w:val="004C1C0A"/>
    <w:rsid w:val="004C1FA0"/>
    <w:rsid w:val="004C5ABC"/>
    <w:rsid w:val="004D0626"/>
    <w:rsid w:val="004D2045"/>
    <w:rsid w:val="004D29D3"/>
    <w:rsid w:val="004D47C2"/>
    <w:rsid w:val="004D4B22"/>
    <w:rsid w:val="004D5A3C"/>
    <w:rsid w:val="004D62C8"/>
    <w:rsid w:val="004D6E3D"/>
    <w:rsid w:val="004E3ABB"/>
    <w:rsid w:val="004E7916"/>
    <w:rsid w:val="004F047F"/>
    <w:rsid w:val="004F06FA"/>
    <w:rsid w:val="004F37B5"/>
    <w:rsid w:val="004F48C2"/>
    <w:rsid w:val="004F4E0E"/>
    <w:rsid w:val="004F77CB"/>
    <w:rsid w:val="004F7BA3"/>
    <w:rsid w:val="00501345"/>
    <w:rsid w:val="00502C66"/>
    <w:rsid w:val="00504385"/>
    <w:rsid w:val="0050443B"/>
    <w:rsid w:val="005070DE"/>
    <w:rsid w:val="005107E6"/>
    <w:rsid w:val="00512694"/>
    <w:rsid w:val="00513ACA"/>
    <w:rsid w:val="005147CD"/>
    <w:rsid w:val="00515E20"/>
    <w:rsid w:val="00516595"/>
    <w:rsid w:val="00520CB5"/>
    <w:rsid w:val="00522B54"/>
    <w:rsid w:val="005234C5"/>
    <w:rsid w:val="005237EB"/>
    <w:rsid w:val="00523ED1"/>
    <w:rsid w:val="00526A69"/>
    <w:rsid w:val="00526DC9"/>
    <w:rsid w:val="005271A4"/>
    <w:rsid w:val="00531C5B"/>
    <w:rsid w:val="00531DA5"/>
    <w:rsid w:val="00532819"/>
    <w:rsid w:val="00533231"/>
    <w:rsid w:val="00533441"/>
    <w:rsid w:val="0053545F"/>
    <w:rsid w:val="0053589F"/>
    <w:rsid w:val="00535E95"/>
    <w:rsid w:val="00536627"/>
    <w:rsid w:val="00540876"/>
    <w:rsid w:val="00543790"/>
    <w:rsid w:val="00544A1E"/>
    <w:rsid w:val="00545479"/>
    <w:rsid w:val="00547BE1"/>
    <w:rsid w:val="0055228E"/>
    <w:rsid w:val="00552917"/>
    <w:rsid w:val="00552BD8"/>
    <w:rsid w:val="0055350C"/>
    <w:rsid w:val="00557846"/>
    <w:rsid w:val="00561DD9"/>
    <w:rsid w:val="00561E0E"/>
    <w:rsid w:val="00561F56"/>
    <w:rsid w:val="005639B4"/>
    <w:rsid w:val="005640C7"/>
    <w:rsid w:val="0056460D"/>
    <w:rsid w:val="0056541A"/>
    <w:rsid w:val="0056599D"/>
    <w:rsid w:val="00566057"/>
    <w:rsid w:val="005668CA"/>
    <w:rsid w:val="00566E3D"/>
    <w:rsid w:val="00567E8D"/>
    <w:rsid w:val="005717FE"/>
    <w:rsid w:val="00571D52"/>
    <w:rsid w:val="00572F36"/>
    <w:rsid w:val="00573AD0"/>
    <w:rsid w:val="0057426D"/>
    <w:rsid w:val="0057543C"/>
    <w:rsid w:val="00575616"/>
    <w:rsid w:val="00575FFF"/>
    <w:rsid w:val="00576EEE"/>
    <w:rsid w:val="00580326"/>
    <w:rsid w:val="0058108E"/>
    <w:rsid w:val="00582765"/>
    <w:rsid w:val="00583DDF"/>
    <w:rsid w:val="005849D3"/>
    <w:rsid w:val="005853FF"/>
    <w:rsid w:val="005863B9"/>
    <w:rsid w:val="00586903"/>
    <w:rsid w:val="00586D61"/>
    <w:rsid w:val="00587081"/>
    <w:rsid w:val="005875B7"/>
    <w:rsid w:val="005877CF"/>
    <w:rsid w:val="00587C5F"/>
    <w:rsid w:val="005904F2"/>
    <w:rsid w:val="00594219"/>
    <w:rsid w:val="00596F3D"/>
    <w:rsid w:val="005A0DA0"/>
    <w:rsid w:val="005A3770"/>
    <w:rsid w:val="005A3A8A"/>
    <w:rsid w:val="005A41B6"/>
    <w:rsid w:val="005A4637"/>
    <w:rsid w:val="005A4F57"/>
    <w:rsid w:val="005A55F0"/>
    <w:rsid w:val="005A5CDA"/>
    <w:rsid w:val="005A63D4"/>
    <w:rsid w:val="005A6716"/>
    <w:rsid w:val="005B0252"/>
    <w:rsid w:val="005B3A4B"/>
    <w:rsid w:val="005B54DC"/>
    <w:rsid w:val="005B5D15"/>
    <w:rsid w:val="005B66AA"/>
    <w:rsid w:val="005B7ECC"/>
    <w:rsid w:val="005C0661"/>
    <w:rsid w:val="005C08ED"/>
    <w:rsid w:val="005C20FC"/>
    <w:rsid w:val="005C49D9"/>
    <w:rsid w:val="005C4E05"/>
    <w:rsid w:val="005D5737"/>
    <w:rsid w:val="005D6E05"/>
    <w:rsid w:val="005D76C9"/>
    <w:rsid w:val="005D7B2E"/>
    <w:rsid w:val="005E1F70"/>
    <w:rsid w:val="005E2698"/>
    <w:rsid w:val="005E2D52"/>
    <w:rsid w:val="005E33EA"/>
    <w:rsid w:val="005E3B87"/>
    <w:rsid w:val="005E4F59"/>
    <w:rsid w:val="005E5FC1"/>
    <w:rsid w:val="005E633D"/>
    <w:rsid w:val="005E6E20"/>
    <w:rsid w:val="005E7E30"/>
    <w:rsid w:val="005E7EC4"/>
    <w:rsid w:val="005F1E11"/>
    <w:rsid w:val="005F416F"/>
    <w:rsid w:val="005F4862"/>
    <w:rsid w:val="005F7EBD"/>
    <w:rsid w:val="00604164"/>
    <w:rsid w:val="00604170"/>
    <w:rsid w:val="006051BC"/>
    <w:rsid w:val="006057F6"/>
    <w:rsid w:val="006065E7"/>
    <w:rsid w:val="00606B0B"/>
    <w:rsid w:val="00607000"/>
    <w:rsid w:val="00607318"/>
    <w:rsid w:val="00607FE1"/>
    <w:rsid w:val="0061183A"/>
    <w:rsid w:val="00615E9B"/>
    <w:rsid w:val="00615F4A"/>
    <w:rsid w:val="00617310"/>
    <w:rsid w:val="006240F6"/>
    <w:rsid w:val="006250AF"/>
    <w:rsid w:val="0062546F"/>
    <w:rsid w:val="00626E65"/>
    <w:rsid w:val="00627054"/>
    <w:rsid w:val="006278F8"/>
    <w:rsid w:val="00630FF8"/>
    <w:rsid w:val="006336B3"/>
    <w:rsid w:val="0063396F"/>
    <w:rsid w:val="00634915"/>
    <w:rsid w:val="00636182"/>
    <w:rsid w:val="00640C20"/>
    <w:rsid w:val="00643DAF"/>
    <w:rsid w:val="0064460B"/>
    <w:rsid w:val="00644B58"/>
    <w:rsid w:val="00644D8C"/>
    <w:rsid w:val="00644F26"/>
    <w:rsid w:val="0064777E"/>
    <w:rsid w:val="00650C45"/>
    <w:rsid w:val="0065416A"/>
    <w:rsid w:val="00654DE3"/>
    <w:rsid w:val="00656BA7"/>
    <w:rsid w:val="00656F03"/>
    <w:rsid w:val="0066167E"/>
    <w:rsid w:val="00662EC4"/>
    <w:rsid w:val="006653E1"/>
    <w:rsid w:val="00667CF1"/>
    <w:rsid w:val="00667F7C"/>
    <w:rsid w:val="00667FF9"/>
    <w:rsid w:val="00673192"/>
    <w:rsid w:val="0067435F"/>
    <w:rsid w:val="00674374"/>
    <w:rsid w:val="00676494"/>
    <w:rsid w:val="00676996"/>
    <w:rsid w:val="006815A8"/>
    <w:rsid w:val="00682EF5"/>
    <w:rsid w:val="00683895"/>
    <w:rsid w:val="00686D37"/>
    <w:rsid w:val="00687D70"/>
    <w:rsid w:val="0069116F"/>
    <w:rsid w:val="006959C0"/>
    <w:rsid w:val="00695A3D"/>
    <w:rsid w:val="00695E0C"/>
    <w:rsid w:val="006961D7"/>
    <w:rsid w:val="00697A73"/>
    <w:rsid w:val="00697AFA"/>
    <w:rsid w:val="006A3A6E"/>
    <w:rsid w:val="006A3A9B"/>
    <w:rsid w:val="006A3D93"/>
    <w:rsid w:val="006A60C9"/>
    <w:rsid w:val="006B0684"/>
    <w:rsid w:val="006B1AB6"/>
    <w:rsid w:val="006B2716"/>
    <w:rsid w:val="006B36E2"/>
    <w:rsid w:val="006B38EC"/>
    <w:rsid w:val="006B5153"/>
    <w:rsid w:val="006B594F"/>
    <w:rsid w:val="006B5F86"/>
    <w:rsid w:val="006B7F78"/>
    <w:rsid w:val="006C136E"/>
    <w:rsid w:val="006C17BC"/>
    <w:rsid w:val="006C2804"/>
    <w:rsid w:val="006C2EA9"/>
    <w:rsid w:val="006C4B1C"/>
    <w:rsid w:val="006C53B7"/>
    <w:rsid w:val="006C61AC"/>
    <w:rsid w:val="006C7346"/>
    <w:rsid w:val="006D0BD1"/>
    <w:rsid w:val="006D0EDF"/>
    <w:rsid w:val="006D18C9"/>
    <w:rsid w:val="006D1C78"/>
    <w:rsid w:val="006D2238"/>
    <w:rsid w:val="006D59E9"/>
    <w:rsid w:val="006D65AF"/>
    <w:rsid w:val="006E0558"/>
    <w:rsid w:val="006E27E5"/>
    <w:rsid w:val="006E5172"/>
    <w:rsid w:val="006E5DA2"/>
    <w:rsid w:val="006E640C"/>
    <w:rsid w:val="006E7011"/>
    <w:rsid w:val="006F0C2F"/>
    <w:rsid w:val="006F0CC0"/>
    <w:rsid w:val="006F159E"/>
    <w:rsid w:val="006F19FD"/>
    <w:rsid w:val="006F1ECE"/>
    <w:rsid w:val="006F60E7"/>
    <w:rsid w:val="006F7A29"/>
    <w:rsid w:val="0070457D"/>
    <w:rsid w:val="007109C6"/>
    <w:rsid w:val="00712C36"/>
    <w:rsid w:val="00712DAA"/>
    <w:rsid w:val="00713E61"/>
    <w:rsid w:val="00717196"/>
    <w:rsid w:val="007174E6"/>
    <w:rsid w:val="007201C8"/>
    <w:rsid w:val="00722373"/>
    <w:rsid w:val="007228BB"/>
    <w:rsid w:val="00723796"/>
    <w:rsid w:val="007267D4"/>
    <w:rsid w:val="00730D9E"/>
    <w:rsid w:val="007324F3"/>
    <w:rsid w:val="007404DD"/>
    <w:rsid w:val="00740724"/>
    <w:rsid w:val="00740D7C"/>
    <w:rsid w:val="00744330"/>
    <w:rsid w:val="00744D47"/>
    <w:rsid w:val="00745518"/>
    <w:rsid w:val="00746EE6"/>
    <w:rsid w:val="007475E5"/>
    <w:rsid w:val="00752B81"/>
    <w:rsid w:val="007542B5"/>
    <w:rsid w:val="00754B80"/>
    <w:rsid w:val="0075628D"/>
    <w:rsid w:val="00757BDD"/>
    <w:rsid w:val="00760199"/>
    <w:rsid w:val="00760406"/>
    <w:rsid w:val="00760B51"/>
    <w:rsid w:val="00761F37"/>
    <w:rsid w:val="00762FCD"/>
    <w:rsid w:val="007636FA"/>
    <w:rsid w:val="00764279"/>
    <w:rsid w:val="0076430F"/>
    <w:rsid w:val="0076602A"/>
    <w:rsid w:val="007672D3"/>
    <w:rsid w:val="00771D61"/>
    <w:rsid w:val="00772216"/>
    <w:rsid w:val="00775A54"/>
    <w:rsid w:val="0077692C"/>
    <w:rsid w:val="00780CF3"/>
    <w:rsid w:val="00781032"/>
    <w:rsid w:val="007817DB"/>
    <w:rsid w:val="00781B6D"/>
    <w:rsid w:val="00784F4B"/>
    <w:rsid w:val="00786DB9"/>
    <w:rsid w:val="0079376A"/>
    <w:rsid w:val="0079376B"/>
    <w:rsid w:val="00793BAB"/>
    <w:rsid w:val="007948C5"/>
    <w:rsid w:val="007A0095"/>
    <w:rsid w:val="007A0BA8"/>
    <w:rsid w:val="007A38D0"/>
    <w:rsid w:val="007A63BC"/>
    <w:rsid w:val="007A6F31"/>
    <w:rsid w:val="007B14D6"/>
    <w:rsid w:val="007B279C"/>
    <w:rsid w:val="007B3010"/>
    <w:rsid w:val="007B34C9"/>
    <w:rsid w:val="007B5B5B"/>
    <w:rsid w:val="007B6616"/>
    <w:rsid w:val="007B78A9"/>
    <w:rsid w:val="007B7A6D"/>
    <w:rsid w:val="007C18BB"/>
    <w:rsid w:val="007C2806"/>
    <w:rsid w:val="007C3E84"/>
    <w:rsid w:val="007C6AFB"/>
    <w:rsid w:val="007C70E8"/>
    <w:rsid w:val="007C7D56"/>
    <w:rsid w:val="007C7DB8"/>
    <w:rsid w:val="007D0CD3"/>
    <w:rsid w:val="007D459E"/>
    <w:rsid w:val="007D4754"/>
    <w:rsid w:val="007D4FE6"/>
    <w:rsid w:val="007D5848"/>
    <w:rsid w:val="007D6E21"/>
    <w:rsid w:val="007E04AD"/>
    <w:rsid w:val="007E1A31"/>
    <w:rsid w:val="007E5442"/>
    <w:rsid w:val="007E5B8A"/>
    <w:rsid w:val="007E66F6"/>
    <w:rsid w:val="007F0ED6"/>
    <w:rsid w:val="007F288A"/>
    <w:rsid w:val="007F4927"/>
    <w:rsid w:val="007F5662"/>
    <w:rsid w:val="007F5973"/>
    <w:rsid w:val="007F6237"/>
    <w:rsid w:val="007F7AD6"/>
    <w:rsid w:val="00802303"/>
    <w:rsid w:val="0080252A"/>
    <w:rsid w:val="008037D2"/>
    <w:rsid w:val="00804C25"/>
    <w:rsid w:val="00805F8A"/>
    <w:rsid w:val="008061C0"/>
    <w:rsid w:val="008068C8"/>
    <w:rsid w:val="00806DBC"/>
    <w:rsid w:val="008079DA"/>
    <w:rsid w:val="008102A6"/>
    <w:rsid w:val="008119EA"/>
    <w:rsid w:val="00817BD9"/>
    <w:rsid w:val="00817C8E"/>
    <w:rsid w:val="00820624"/>
    <w:rsid w:val="008217C7"/>
    <w:rsid w:val="00822134"/>
    <w:rsid w:val="00823299"/>
    <w:rsid w:val="0082352E"/>
    <w:rsid w:val="00824826"/>
    <w:rsid w:val="0082514F"/>
    <w:rsid w:val="008253A1"/>
    <w:rsid w:val="0082653A"/>
    <w:rsid w:val="008269A4"/>
    <w:rsid w:val="00826D41"/>
    <w:rsid w:val="00830B08"/>
    <w:rsid w:val="00832449"/>
    <w:rsid w:val="008329E7"/>
    <w:rsid w:val="00833274"/>
    <w:rsid w:val="00833A6F"/>
    <w:rsid w:val="00837035"/>
    <w:rsid w:val="008405EB"/>
    <w:rsid w:val="00842F9F"/>
    <w:rsid w:val="00845B13"/>
    <w:rsid w:val="008477CC"/>
    <w:rsid w:val="008506A5"/>
    <w:rsid w:val="008515AE"/>
    <w:rsid w:val="00852DD4"/>
    <w:rsid w:val="00853C69"/>
    <w:rsid w:val="00853D65"/>
    <w:rsid w:val="008565C9"/>
    <w:rsid w:val="008566CF"/>
    <w:rsid w:val="00856922"/>
    <w:rsid w:val="00856F4C"/>
    <w:rsid w:val="00857303"/>
    <w:rsid w:val="00857A96"/>
    <w:rsid w:val="008609C5"/>
    <w:rsid w:val="0086116E"/>
    <w:rsid w:val="00866EE1"/>
    <w:rsid w:val="00867A9B"/>
    <w:rsid w:val="00867EAC"/>
    <w:rsid w:val="00871E0A"/>
    <w:rsid w:val="00871F9B"/>
    <w:rsid w:val="00872254"/>
    <w:rsid w:val="00874403"/>
    <w:rsid w:val="008758FA"/>
    <w:rsid w:val="00877067"/>
    <w:rsid w:val="00881822"/>
    <w:rsid w:val="00881FF6"/>
    <w:rsid w:val="00882FE2"/>
    <w:rsid w:val="00883F35"/>
    <w:rsid w:val="00884216"/>
    <w:rsid w:val="008845A0"/>
    <w:rsid w:val="008849C4"/>
    <w:rsid w:val="00885534"/>
    <w:rsid w:val="008858D9"/>
    <w:rsid w:val="00885A9E"/>
    <w:rsid w:val="00890F4C"/>
    <w:rsid w:val="00892252"/>
    <w:rsid w:val="00892428"/>
    <w:rsid w:val="00892F4E"/>
    <w:rsid w:val="00893DED"/>
    <w:rsid w:val="00895B27"/>
    <w:rsid w:val="00895F0B"/>
    <w:rsid w:val="00896A5F"/>
    <w:rsid w:val="00896E4D"/>
    <w:rsid w:val="00897571"/>
    <w:rsid w:val="008A23E8"/>
    <w:rsid w:val="008A269E"/>
    <w:rsid w:val="008A4AF8"/>
    <w:rsid w:val="008A666D"/>
    <w:rsid w:val="008A66EA"/>
    <w:rsid w:val="008B2628"/>
    <w:rsid w:val="008B2D51"/>
    <w:rsid w:val="008B4978"/>
    <w:rsid w:val="008B4C7E"/>
    <w:rsid w:val="008B4EF3"/>
    <w:rsid w:val="008B6BA8"/>
    <w:rsid w:val="008B739A"/>
    <w:rsid w:val="008C0C85"/>
    <w:rsid w:val="008C1D78"/>
    <w:rsid w:val="008C2F4B"/>
    <w:rsid w:val="008C5131"/>
    <w:rsid w:val="008C5902"/>
    <w:rsid w:val="008C635E"/>
    <w:rsid w:val="008C706C"/>
    <w:rsid w:val="008D01B9"/>
    <w:rsid w:val="008D0CA8"/>
    <w:rsid w:val="008D35F3"/>
    <w:rsid w:val="008D45F0"/>
    <w:rsid w:val="008D5128"/>
    <w:rsid w:val="008D5C83"/>
    <w:rsid w:val="008D5DBA"/>
    <w:rsid w:val="008D6664"/>
    <w:rsid w:val="008D6E18"/>
    <w:rsid w:val="008E01B5"/>
    <w:rsid w:val="008E05C6"/>
    <w:rsid w:val="008E0A21"/>
    <w:rsid w:val="008E0B4B"/>
    <w:rsid w:val="008E173D"/>
    <w:rsid w:val="008E1A05"/>
    <w:rsid w:val="008E21AB"/>
    <w:rsid w:val="008E2FB5"/>
    <w:rsid w:val="008E420C"/>
    <w:rsid w:val="008E4226"/>
    <w:rsid w:val="008E4668"/>
    <w:rsid w:val="008E585D"/>
    <w:rsid w:val="008E7520"/>
    <w:rsid w:val="008E77C1"/>
    <w:rsid w:val="008F3796"/>
    <w:rsid w:val="008F3E7C"/>
    <w:rsid w:val="008F61AE"/>
    <w:rsid w:val="008F6C0E"/>
    <w:rsid w:val="008F6E5A"/>
    <w:rsid w:val="00901564"/>
    <w:rsid w:val="00901922"/>
    <w:rsid w:val="00902354"/>
    <w:rsid w:val="0090343B"/>
    <w:rsid w:val="00906871"/>
    <w:rsid w:val="00906D1B"/>
    <w:rsid w:val="00906E43"/>
    <w:rsid w:val="00911CF9"/>
    <w:rsid w:val="009120E3"/>
    <w:rsid w:val="00913836"/>
    <w:rsid w:val="00914DA7"/>
    <w:rsid w:val="00915CA8"/>
    <w:rsid w:val="00922161"/>
    <w:rsid w:val="009225E1"/>
    <w:rsid w:val="009226EA"/>
    <w:rsid w:val="00922DAD"/>
    <w:rsid w:val="009231F4"/>
    <w:rsid w:val="0092590A"/>
    <w:rsid w:val="00926A58"/>
    <w:rsid w:val="00927541"/>
    <w:rsid w:val="009275A5"/>
    <w:rsid w:val="00930754"/>
    <w:rsid w:val="00931C03"/>
    <w:rsid w:val="00935912"/>
    <w:rsid w:val="00936C80"/>
    <w:rsid w:val="00936D2D"/>
    <w:rsid w:val="0093701A"/>
    <w:rsid w:val="00937BDB"/>
    <w:rsid w:val="00937E47"/>
    <w:rsid w:val="00940DBE"/>
    <w:rsid w:val="0094266C"/>
    <w:rsid w:val="00947540"/>
    <w:rsid w:val="00947CF8"/>
    <w:rsid w:val="0095157F"/>
    <w:rsid w:val="00951737"/>
    <w:rsid w:val="00954C5E"/>
    <w:rsid w:val="00955D8F"/>
    <w:rsid w:val="00956A83"/>
    <w:rsid w:val="00957E32"/>
    <w:rsid w:val="00960668"/>
    <w:rsid w:val="00961574"/>
    <w:rsid w:val="009617DE"/>
    <w:rsid w:val="00961AEC"/>
    <w:rsid w:val="00961AF9"/>
    <w:rsid w:val="009626A2"/>
    <w:rsid w:val="009632D9"/>
    <w:rsid w:val="00963AC6"/>
    <w:rsid w:val="009642A5"/>
    <w:rsid w:val="00964B64"/>
    <w:rsid w:val="009675AE"/>
    <w:rsid w:val="00972980"/>
    <w:rsid w:val="00972C71"/>
    <w:rsid w:val="00973477"/>
    <w:rsid w:val="00974BFC"/>
    <w:rsid w:val="00974CCE"/>
    <w:rsid w:val="00975E73"/>
    <w:rsid w:val="009768E8"/>
    <w:rsid w:val="00976964"/>
    <w:rsid w:val="009777DA"/>
    <w:rsid w:val="009805B2"/>
    <w:rsid w:val="00983B8C"/>
    <w:rsid w:val="00984D5B"/>
    <w:rsid w:val="0098733A"/>
    <w:rsid w:val="0098788E"/>
    <w:rsid w:val="0099463C"/>
    <w:rsid w:val="009965EC"/>
    <w:rsid w:val="00996721"/>
    <w:rsid w:val="00996845"/>
    <w:rsid w:val="009A087F"/>
    <w:rsid w:val="009A1504"/>
    <w:rsid w:val="009A2594"/>
    <w:rsid w:val="009A2A54"/>
    <w:rsid w:val="009A3A4F"/>
    <w:rsid w:val="009A4149"/>
    <w:rsid w:val="009A5C21"/>
    <w:rsid w:val="009A6E8D"/>
    <w:rsid w:val="009A7594"/>
    <w:rsid w:val="009A767B"/>
    <w:rsid w:val="009A7D7D"/>
    <w:rsid w:val="009B38BE"/>
    <w:rsid w:val="009B3AAE"/>
    <w:rsid w:val="009B528C"/>
    <w:rsid w:val="009B53D5"/>
    <w:rsid w:val="009B5581"/>
    <w:rsid w:val="009B5D2F"/>
    <w:rsid w:val="009B7D36"/>
    <w:rsid w:val="009B7E06"/>
    <w:rsid w:val="009C06B3"/>
    <w:rsid w:val="009C0C5C"/>
    <w:rsid w:val="009C31E0"/>
    <w:rsid w:val="009C4C54"/>
    <w:rsid w:val="009C4D6B"/>
    <w:rsid w:val="009C5E41"/>
    <w:rsid w:val="009D00D5"/>
    <w:rsid w:val="009D0F6D"/>
    <w:rsid w:val="009D7256"/>
    <w:rsid w:val="009D7930"/>
    <w:rsid w:val="009E0BBF"/>
    <w:rsid w:val="009E0F07"/>
    <w:rsid w:val="009E1B85"/>
    <w:rsid w:val="009E24C1"/>
    <w:rsid w:val="009E3805"/>
    <w:rsid w:val="009E4732"/>
    <w:rsid w:val="009E53E6"/>
    <w:rsid w:val="009E762F"/>
    <w:rsid w:val="009F0688"/>
    <w:rsid w:val="009F2443"/>
    <w:rsid w:val="009F2A4A"/>
    <w:rsid w:val="009F7A74"/>
    <w:rsid w:val="00A012CD"/>
    <w:rsid w:val="00A01ACF"/>
    <w:rsid w:val="00A028B0"/>
    <w:rsid w:val="00A07E81"/>
    <w:rsid w:val="00A10F91"/>
    <w:rsid w:val="00A12BF1"/>
    <w:rsid w:val="00A14646"/>
    <w:rsid w:val="00A14EF0"/>
    <w:rsid w:val="00A205B1"/>
    <w:rsid w:val="00A20855"/>
    <w:rsid w:val="00A20C06"/>
    <w:rsid w:val="00A2113A"/>
    <w:rsid w:val="00A24546"/>
    <w:rsid w:val="00A24C85"/>
    <w:rsid w:val="00A24EA8"/>
    <w:rsid w:val="00A26B64"/>
    <w:rsid w:val="00A26DD7"/>
    <w:rsid w:val="00A27B81"/>
    <w:rsid w:val="00A301E1"/>
    <w:rsid w:val="00A30610"/>
    <w:rsid w:val="00A309EF"/>
    <w:rsid w:val="00A30B0E"/>
    <w:rsid w:val="00A320D8"/>
    <w:rsid w:val="00A328D5"/>
    <w:rsid w:val="00A33089"/>
    <w:rsid w:val="00A35504"/>
    <w:rsid w:val="00A36E06"/>
    <w:rsid w:val="00A3753C"/>
    <w:rsid w:val="00A37680"/>
    <w:rsid w:val="00A41710"/>
    <w:rsid w:val="00A42E2E"/>
    <w:rsid w:val="00A431AD"/>
    <w:rsid w:val="00A436CA"/>
    <w:rsid w:val="00A439C2"/>
    <w:rsid w:val="00A44993"/>
    <w:rsid w:val="00A457F0"/>
    <w:rsid w:val="00A467F8"/>
    <w:rsid w:val="00A46B60"/>
    <w:rsid w:val="00A4731B"/>
    <w:rsid w:val="00A509D3"/>
    <w:rsid w:val="00A513DE"/>
    <w:rsid w:val="00A51564"/>
    <w:rsid w:val="00A517D3"/>
    <w:rsid w:val="00A52EC5"/>
    <w:rsid w:val="00A5391F"/>
    <w:rsid w:val="00A566AD"/>
    <w:rsid w:val="00A56D68"/>
    <w:rsid w:val="00A56F9C"/>
    <w:rsid w:val="00A576E8"/>
    <w:rsid w:val="00A57F8F"/>
    <w:rsid w:val="00A609F8"/>
    <w:rsid w:val="00A62D51"/>
    <w:rsid w:val="00A63B1C"/>
    <w:rsid w:val="00A6624E"/>
    <w:rsid w:val="00A66837"/>
    <w:rsid w:val="00A70662"/>
    <w:rsid w:val="00A70861"/>
    <w:rsid w:val="00A728A6"/>
    <w:rsid w:val="00A739BC"/>
    <w:rsid w:val="00A75545"/>
    <w:rsid w:val="00A7766E"/>
    <w:rsid w:val="00A77C95"/>
    <w:rsid w:val="00A80198"/>
    <w:rsid w:val="00A80E6F"/>
    <w:rsid w:val="00A83F4F"/>
    <w:rsid w:val="00A85076"/>
    <w:rsid w:val="00A91A51"/>
    <w:rsid w:val="00A91BB1"/>
    <w:rsid w:val="00A936B2"/>
    <w:rsid w:val="00A94B16"/>
    <w:rsid w:val="00A957BE"/>
    <w:rsid w:val="00A95D56"/>
    <w:rsid w:val="00A97626"/>
    <w:rsid w:val="00A97BA7"/>
    <w:rsid w:val="00AA0F57"/>
    <w:rsid w:val="00AA14E7"/>
    <w:rsid w:val="00AA2B83"/>
    <w:rsid w:val="00AA2C74"/>
    <w:rsid w:val="00AA389E"/>
    <w:rsid w:val="00AB0AFF"/>
    <w:rsid w:val="00AB2FD6"/>
    <w:rsid w:val="00AB5549"/>
    <w:rsid w:val="00AB61A4"/>
    <w:rsid w:val="00AB7123"/>
    <w:rsid w:val="00AB76D7"/>
    <w:rsid w:val="00AC001C"/>
    <w:rsid w:val="00AC0149"/>
    <w:rsid w:val="00AC109C"/>
    <w:rsid w:val="00AC3CDF"/>
    <w:rsid w:val="00AC487B"/>
    <w:rsid w:val="00AC57EF"/>
    <w:rsid w:val="00AD0CC8"/>
    <w:rsid w:val="00AD0D3D"/>
    <w:rsid w:val="00AD1117"/>
    <w:rsid w:val="00AD6DAF"/>
    <w:rsid w:val="00AD744C"/>
    <w:rsid w:val="00AD7491"/>
    <w:rsid w:val="00AD7A8D"/>
    <w:rsid w:val="00AD7A9C"/>
    <w:rsid w:val="00AD7BA1"/>
    <w:rsid w:val="00AD7EF6"/>
    <w:rsid w:val="00AE5299"/>
    <w:rsid w:val="00AE5F6C"/>
    <w:rsid w:val="00AF03AF"/>
    <w:rsid w:val="00AF0A4B"/>
    <w:rsid w:val="00AF1BF3"/>
    <w:rsid w:val="00AF2AF5"/>
    <w:rsid w:val="00AF6905"/>
    <w:rsid w:val="00AF7416"/>
    <w:rsid w:val="00B03695"/>
    <w:rsid w:val="00B03F5B"/>
    <w:rsid w:val="00B06F20"/>
    <w:rsid w:val="00B10806"/>
    <w:rsid w:val="00B13B0C"/>
    <w:rsid w:val="00B14605"/>
    <w:rsid w:val="00B14742"/>
    <w:rsid w:val="00B2016B"/>
    <w:rsid w:val="00B209E2"/>
    <w:rsid w:val="00B214DF"/>
    <w:rsid w:val="00B214FD"/>
    <w:rsid w:val="00B21665"/>
    <w:rsid w:val="00B21A1F"/>
    <w:rsid w:val="00B227EF"/>
    <w:rsid w:val="00B2435F"/>
    <w:rsid w:val="00B25E72"/>
    <w:rsid w:val="00B26ADE"/>
    <w:rsid w:val="00B276A4"/>
    <w:rsid w:val="00B27F52"/>
    <w:rsid w:val="00B30484"/>
    <w:rsid w:val="00B30FE4"/>
    <w:rsid w:val="00B342E0"/>
    <w:rsid w:val="00B36EAE"/>
    <w:rsid w:val="00B37A4A"/>
    <w:rsid w:val="00B40F92"/>
    <w:rsid w:val="00B437A1"/>
    <w:rsid w:val="00B43863"/>
    <w:rsid w:val="00B43AB9"/>
    <w:rsid w:val="00B45E85"/>
    <w:rsid w:val="00B45EE1"/>
    <w:rsid w:val="00B46892"/>
    <w:rsid w:val="00B51D1B"/>
    <w:rsid w:val="00B52AC3"/>
    <w:rsid w:val="00B56992"/>
    <w:rsid w:val="00B56BA8"/>
    <w:rsid w:val="00B57216"/>
    <w:rsid w:val="00B612CC"/>
    <w:rsid w:val="00B61C94"/>
    <w:rsid w:val="00B61F14"/>
    <w:rsid w:val="00B644A1"/>
    <w:rsid w:val="00B6451F"/>
    <w:rsid w:val="00B661F3"/>
    <w:rsid w:val="00B662FF"/>
    <w:rsid w:val="00B701AA"/>
    <w:rsid w:val="00B72017"/>
    <w:rsid w:val="00B74107"/>
    <w:rsid w:val="00B749DD"/>
    <w:rsid w:val="00B74DE2"/>
    <w:rsid w:val="00B82ECA"/>
    <w:rsid w:val="00B837FF"/>
    <w:rsid w:val="00B83B35"/>
    <w:rsid w:val="00B83C19"/>
    <w:rsid w:val="00B90F3F"/>
    <w:rsid w:val="00B9139B"/>
    <w:rsid w:val="00B91B52"/>
    <w:rsid w:val="00B92217"/>
    <w:rsid w:val="00B92578"/>
    <w:rsid w:val="00B9406F"/>
    <w:rsid w:val="00B9419F"/>
    <w:rsid w:val="00B94748"/>
    <w:rsid w:val="00B947C5"/>
    <w:rsid w:val="00B94826"/>
    <w:rsid w:val="00B9577E"/>
    <w:rsid w:val="00B967AD"/>
    <w:rsid w:val="00B97141"/>
    <w:rsid w:val="00B975BB"/>
    <w:rsid w:val="00BA4411"/>
    <w:rsid w:val="00BA6EFD"/>
    <w:rsid w:val="00BA7A08"/>
    <w:rsid w:val="00BB6C61"/>
    <w:rsid w:val="00BB6F67"/>
    <w:rsid w:val="00BB7FBA"/>
    <w:rsid w:val="00BC3B70"/>
    <w:rsid w:val="00BC5956"/>
    <w:rsid w:val="00BC5A13"/>
    <w:rsid w:val="00BC6580"/>
    <w:rsid w:val="00BD0965"/>
    <w:rsid w:val="00BD10D9"/>
    <w:rsid w:val="00BD2824"/>
    <w:rsid w:val="00BD2D32"/>
    <w:rsid w:val="00BD434E"/>
    <w:rsid w:val="00BD5683"/>
    <w:rsid w:val="00BD5EB5"/>
    <w:rsid w:val="00BD625A"/>
    <w:rsid w:val="00BD7BB6"/>
    <w:rsid w:val="00BE1BC8"/>
    <w:rsid w:val="00BE246B"/>
    <w:rsid w:val="00BE3989"/>
    <w:rsid w:val="00BE5A17"/>
    <w:rsid w:val="00BE61B2"/>
    <w:rsid w:val="00BE62AE"/>
    <w:rsid w:val="00BF2FD9"/>
    <w:rsid w:val="00BF3E99"/>
    <w:rsid w:val="00BF419C"/>
    <w:rsid w:val="00BF5532"/>
    <w:rsid w:val="00BF76C4"/>
    <w:rsid w:val="00C001E6"/>
    <w:rsid w:val="00C00A6B"/>
    <w:rsid w:val="00C020CA"/>
    <w:rsid w:val="00C02198"/>
    <w:rsid w:val="00C02CC6"/>
    <w:rsid w:val="00C03793"/>
    <w:rsid w:val="00C03D14"/>
    <w:rsid w:val="00C111F3"/>
    <w:rsid w:val="00C126DB"/>
    <w:rsid w:val="00C146D7"/>
    <w:rsid w:val="00C14970"/>
    <w:rsid w:val="00C170C7"/>
    <w:rsid w:val="00C17663"/>
    <w:rsid w:val="00C22357"/>
    <w:rsid w:val="00C25111"/>
    <w:rsid w:val="00C26B27"/>
    <w:rsid w:val="00C26B71"/>
    <w:rsid w:val="00C2735C"/>
    <w:rsid w:val="00C27F84"/>
    <w:rsid w:val="00C314E4"/>
    <w:rsid w:val="00C31723"/>
    <w:rsid w:val="00C318CD"/>
    <w:rsid w:val="00C320EB"/>
    <w:rsid w:val="00C32E25"/>
    <w:rsid w:val="00C32F64"/>
    <w:rsid w:val="00C35BCB"/>
    <w:rsid w:val="00C36FCA"/>
    <w:rsid w:val="00C37297"/>
    <w:rsid w:val="00C4217C"/>
    <w:rsid w:val="00C42522"/>
    <w:rsid w:val="00C42820"/>
    <w:rsid w:val="00C43376"/>
    <w:rsid w:val="00C4338E"/>
    <w:rsid w:val="00C437B0"/>
    <w:rsid w:val="00C471F3"/>
    <w:rsid w:val="00C47AC8"/>
    <w:rsid w:val="00C5001A"/>
    <w:rsid w:val="00C5127D"/>
    <w:rsid w:val="00C516D4"/>
    <w:rsid w:val="00C53641"/>
    <w:rsid w:val="00C53C22"/>
    <w:rsid w:val="00C544C9"/>
    <w:rsid w:val="00C545FA"/>
    <w:rsid w:val="00C55AD7"/>
    <w:rsid w:val="00C614F6"/>
    <w:rsid w:val="00C64A1D"/>
    <w:rsid w:val="00C6503A"/>
    <w:rsid w:val="00C65205"/>
    <w:rsid w:val="00C65992"/>
    <w:rsid w:val="00C65C34"/>
    <w:rsid w:val="00C65E9C"/>
    <w:rsid w:val="00C65FF7"/>
    <w:rsid w:val="00C66EB3"/>
    <w:rsid w:val="00C70550"/>
    <w:rsid w:val="00C70E04"/>
    <w:rsid w:val="00C7202D"/>
    <w:rsid w:val="00C72E89"/>
    <w:rsid w:val="00C73EEB"/>
    <w:rsid w:val="00C75194"/>
    <w:rsid w:val="00C76E98"/>
    <w:rsid w:val="00C77291"/>
    <w:rsid w:val="00C779DB"/>
    <w:rsid w:val="00C85F73"/>
    <w:rsid w:val="00C86FB9"/>
    <w:rsid w:val="00C87F02"/>
    <w:rsid w:val="00C90243"/>
    <w:rsid w:val="00C906F4"/>
    <w:rsid w:val="00C90B21"/>
    <w:rsid w:val="00C9182D"/>
    <w:rsid w:val="00C925C0"/>
    <w:rsid w:val="00C93040"/>
    <w:rsid w:val="00C93941"/>
    <w:rsid w:val="00C93A05"/>
    <w:rsid w:val="00C942A1"/>
    <w:rsid w:val="00C951C7"/>
    <w:rsid w:val="00C968AE"/>
    <w:rsid w:val="00CA1416"/>
    <w:rsid w:val="00CA27C5"/>
    <w:rsid w:val="00CA2DFC"/>
    <w:rsid w:val="00CA30F9"/>
    <w:rsid w:val="00CA40AA"/>
    <w:rsid w:val="00CA4C07"/>
    <w:rsid w:val="00CA645A"/>
    <w:rsid w:val="00CA79EA"/>
    <w:rsid w:val="00CB3798"/>
    <w:rsid w:val="00CB7DE2"/>
    <w:rsid w:val="00CC03D5"/>
    <w:rsid w:val="00CC219D"/>
    <w:rsid w:val="00CC2DBC"/>
    <w:rsid w:val="00CC39AB"/>
    <w:rsid w:val="00CC7D04"/>
    <w:rsid w:val="00CD0804"/>
    <w:rsid w:val="00CD1844"/>
    <w:rsid w:val="00CD2C3D"/>
    <w:rsid w:val="00CD5433"/>
    <w:rsid w:val="00CD5512"/>
    <w:rsid w:val="00CD72CD"/>
    <w:rsid w:val="00CD778C"/>
    <w:rsid w:val="00CE5012"/>
    <w:rsid w:val="00CE628C"/>
    <w:rsid w:val="00CE77B1"/>
    <w:rsid w:val="00CF1A96"/>
    <w:rsid w:val="00CF1BC3"/>
    <w:rsid w:val="00CF2CB3"/>
    <w:rsid w:val="00CF4B1B"/>
    <w:rsid w:val="00CF7931"/>
    <w:rsid w:val="00D02118"/>
    <w:rsid w:val="00D02F64"/>
    <w:rsid w:val="00D04649"/>
    <w:rsid w:val="00D0508B"/>
    <w:rsid w:val="00D05356"/>
    <w:rsid w:val="00D05D47"/>
    <w:rsid w:val="00D07C93"/>
    <w:rsid w:val="00D10169"/>
    <w:rsid w:val="00D1130F"/>
    <w:rsid w:val="00D1164D"/>
    <w:rsid w:val="00D12470"/>
    <w:rsid w:val="00D13F6B"/>
    <w:rsid w:val="00D1494D"/>
    <w:rsid w:val="00D14DDE"/>
    <w:rsid w:val="00D152CA"/>
    <w:rsid w:val="00D15DFF"/>
    <w:rsid w:val="00D21BD3"/>
    <w:rsid w:val="00D22D12"/>
    <w:rsid w:val="00D22DE2"/>
    <w:rsid w:val="00D25AF3"/>
    <w:rsid w:val="00D26495"/>
    <w:rsid w:val="00D271F3"/>
    <w:rsid w:val="00D27BC5"/>
    <w:rsid w:val="00D30A7A"/>
    <w:rsid w:val="00D31E95"/>
    <w:rsid w:val="00D32590"/>
    <w:rsid w:val="00D35D86"/>
    <w:rsid w:val="00D360C6"/>
    <w:rsid w:val="00D36F05"/>
    <w:rsid w:val="00D37AC2"/>
    <w:rsid w:val="00D404BE"/>
    <w:rsid w:val="00D419E7"/>
    <w:rsid w:val="00D4364B"/>
    <w:rsid w:val="00D44B44"/>
    <w:rsid w:val="00D473A4"/>
    <w:rsid w:val="00D50ABB"/>
    <w:rsid w:val="00D52A53"/>
    <w:rsid w:val="00D5316F"/>
    <w:rsid w:val="00D53A67"/>
    <w:rsid w:val="00D54BAF"/>
    <w:rsid w:val="00D55CE0"/>
    <w:rsid w:val="00D55EE7"/>
    <w:rsid w:val="00D60E11"/>
    <w:rsid w:val="00D61283"/>
    <w:rsid w:val="00D61725"/>
    <w:rsid w:val="00D634DF"/>
    <w:rsid w:val="00D64690"/>
    <w:rsid w:val="00D64DC2"/>
    <w:rsid w:val="00D66413"/>
    <w:rsid w:val="00D6641C"/>
    <w:rsid w:val="00D7219D"/>
    <w:rsid w:val="00D727EA"/>
    <w:rsid w:val="00D729CF"/>
    <w:rsid w:val="00D73BB5"/>
    <w:rsid w:val="00D75A69"/>
    <w:rsid w:val="00D75EFC"/>
    <w:rsid w:val="00D818FD"/>
    <w:rsid w:val="00D821BA"/>
    <w:rsid w:val="00D82673"/>
    <w:rsid w:val="00D829E7"/>
    <w:rsid w:val="00D8379E"/>
    <w:rsid w:val="00D83C74"/>
    <w:rsid w:val="00D84894"/>
    <w:rsid w:val="00D8734B"/>
    <w:rsid w:val="00D8766C"/>
    <w:rsid w:val="00D9019A"/>
    <w:rsid w:val="00D90938"/>
    <w:rsid w:val="00D90B91"/>
    <w:rsid w:val="00D92363"/>
    <w:rsid w:val="00D92EBF"/>
    <w:rsid w:val="00D97DD5"/>
    <w:rsid w:val="00DA0020"/>
    <w:rsid w:val="00DA0F04"/>
    <w:rsid w:val="00DA1927"/>
    <w:rsid w:val="00DA29CF"/>
    <w:rsid w:val="00DA32F6"/>
    <w:rsid w:val="00DA4472"/>
    <w:rsid w:val="00DA4933"/>
    <w:rsid w:val="00DA4C86"/>
    <w:rsid w:val="00DA5609"/>
    <w:rsid w:val="00DA5D1E"/>
    <w:rsid w:val="00DA5D9E"/>
    <w:rsid w:val="00DA7069"/>
    <w:rsid w:val="00DA75CC"/>
    <w:rsid w:val="00DA760B"/>
    <w:rsid w:val="00DA7A2D"/>
    <w:rsid w:val="00DB1A88"/>
    <w:rsid w:val="00DB1C1A"/>
    <w:rsid w:val="00DB3726"/>
    <w:rsid w:val="00DB46AB"/>
    <w:rsid w:val="00DB47D3"/>
    <w:rsid w:val="00DB4D51"/>
    <w:rsid w:val="00DB56EB"/>
    <w:rsid w:val="00DB6B1C"/>
    <w:rsid w:val="00DB6E9E"/>
    <w:rsid w:val="00DB73F7"/>
    <w:rsid w:val="00DB77F4"/>
    <w:rsid w:val="00DC37AF"/>
    <w:rsid w:val="00DC7328"/>
    <w:rsid w:val="00DD24BF"/>
    <w:rsid w:val="00DD42E0"/>
    <w:rsid w:val="00DD440D"/>
    <w:rsid w:val="00DD5EC3"/>
    <w:rsid w:val="00DD615D"/>
    <w:rsid w:val="00DD62EE"/>
    <w:rsid w:val="00DD6FAC"/>
    <w:rsid w:val="00DD6FCA"/>
    <w:rsid w:val="00DE12F7"/>
    <w:rsid w:val="00DE1CA8"/>
    <w:rsid w:val="00DE34AE"/>
    <w:rsid w:val="00DE500E"/>
    <w:rsid w:val="00DE562C"/>
    <w:rsid w:val="00DE752A"/>
    <w:rsid w:val="00DF2EF2"/>
    <w:rsid w:val="00DF377C"/>
    <w:rsid w:val="00DF53C8"/>
    <w:rsid w:val="00E00DAF"/>
    <w:rsid w:val="00E01F55"/>
    <w:rsid w:val="00E04CFC"/>
    <w:rsid w:val="00E050CF"/>
    <w:rsid w:val="00E0793D"/>
    <w:rsid w:val="00E079B6"/>
    <w:rsid w:val="00E11E00"/>
    <w:rsid w:val="00E13375"/>
    <w:rsid w:val="00E15109"/>
    <w:rsid w:val="00E16384"/>
    <w:rsid w:val="00E17647"/>
    <w:rsid w:val="00E17932"/>
    <w:rsid w:val="00E20B3E"/>
    <w:rsid w:val="00E230E4"/>
    <w:rsid w:val="00E24849"/>
    <w:rsid w:val="00E27A9D"/>
    <w:rsid w:val="00E27E40"/>
    <w:rsid w:val="00E319C3"/>
    <w:rsid w:val="00E32079"/>
    <w:rsid w:val="00E33AA5"/>
    <w:rsid w:val="00E33E35"/>
    <w:rsid w:val="00E33EDB"/>
    <w:rsid w:val="00E34279"/>
    <w:rsid w:val="00E34723"/>
    <w:rsid w:val="00E401D9"/>
    <w:rsid w:val="00E4022D"/>
    <w:rsid w:val="00E4097B"/>
    <w:rsid w:val="00E41EA0"/>
    <w:rsid w:val="00E42C9C"/>
    <w:rsid w:val="00E43A5C"/>
    <w:rsid w:val="00E4629D"/>
    <w:rsid w:val="00E46657"/>
    <w:rsid w:val="00E50279"/>
    <w:rsid w:val="00E50E3F"/>
    <w:rsid w:val="00E51035"/>
    <w:rsid w:val="00E516A6"/>
    <w:rsid w:val="00E51A8F"/>
    <w:rsid w:val="00E51ABA"/>
    <w:rsid w:val="00E5213A"/>
    <w:rsid w:val="00E54188"/>
    <w:rsid w:val="00E600EA"/>
    <w:rsid w:val="00E605B1"/>
    <w:rsid w:val="00E65840"/>
    <w:rsid w:val="00E6686C"/>
    <w:rsid w:val="00E669C5"/>
    <w:rsid w:val="00E70BF9"/>
    <w:rsid w:val="00E70C17"/>
    <w:rsid w:val="00E728D1"/>
    <w:rsid w:val="00E74980"/>
    <w:rsid w:val="00E75888"/>
    <w:rsid w:val="00E763B6"/>
    <w:rsid w:val="00E7688A"/>
    <w:rsid w:val="00E77B0E"/>
    <w:rsid w:val="00E80BA2"/>
    <w:rsid w:val="00E80BB8"/>
    <w:rsid w:val="00E8377D"/>
    <w:rsid w:val="00E84C92"/>
    <w:rsid w:val="00E86C03"/>
    <w:rsid w:val="00E91518"/>
    <w:rsid w:val="00E91E43"/>
    <w:rsid w:val="00E92F42"/>
    <w:rsid w:val="00E93986"/>
    <w:rsid w:val="00E96AEA"/>
    <w:rsid w:val="00E97730"/>
    <w:rsid w:val="00E97A19"/>
    <w:rsid w:val="00EA1608"/>
    <w:rsid w:val="00EA528D"/>
    <w:rsid w:val="00EA71AA"/>
    <w:rsid w:val="00EA7310"/>
    <w:rsid w:val="00EA73E1"/>
    <w:rsid w:val="00EA7547"/>
    <w:rsid w:val="00EB0DEA"/>
    <w:rsid w:val="00EB270F"/>
    <w:rsid w:val="00EB3420"/>
    <w:rsid w:val="00EB6279"/>
    <w:rsid w:val="00EC084B"/>
    <w:rsid w:val="00EC1CAD"/>
    <w:rsid w:val="00EC1FA8"/>
    <w:rsid w:val="00EC249A"/>
    <w:rsid w:val="00EC3A1A"/>
    <w:rsid w:val="00EC41B2"/>
    <w:rsid w:val="00EC463A"/>
    <w:rsid w:val="00EC531A"/>
    <w:rsid w:val="00EC643A"/>
    <w:rsid w:val="00EC6830"/>
    <w:rsid w:val="00EC6BF8"/>
    <w:rsid w:val="00EC7C5A"/>
    <w:rsid w:val="00ED34C6"/>
    <w:rsid w:val="00ED5373"/>
    <w:rsid w:val="00EE0F23"/>
    <w:rsid w:val="00EE329D"/>
    <w:rsid w:val="00EE610E"/>
    <w:rsid w:val="00EE6A01"/>
    <w:rsid w:val="00EF03B5"/>
    <w:rsid w:val="00EF0524"/>
    <w:rsid w:val="00EF06D0"/>
    <w:rsid w:val="00EF082B"/>
    <w:rsid w:val="00EF1015"/>
    <w:rsid w:val="00EF258D"/>
    <w:rsid w:val="00EF26AE"/>
    <w:rsid w:val="00EF2C6F"/>
    <w:rsid w:val="00EF3C96"/>
    <w:rsid w:val="00F04F0C"/>
    <w:rsid w:val="00F06187"/>
    <w:rsid w:val="00F06963"/>
    <w:rsid w:val="00F06A07"/>
    <w:rsid w:val="00F072FA"/>
    <w:rsid w:val="00F07571"/>
    <w:rsid w:val="00F07D85"/>
    <w:rsid w:val="00F120E9"/>
    <w:rsid w:val="00F1304C"/>
    <w:rsid w:val="00F131F2"/>
    <w:rsid w:val="00F151A5"/>
    <w:rsid w:val="00F15DFD"/>
    <w:rsid w:val="00F16327"/>
    <w:rsid w:val="00F16416"/>
    <w:rsid w:val="00F2236E"/>
    <w:rsid w:val="00F22BAC"/>
    <w:rsid w:val="00F22F08"/>
    <w:rsid w:val="00F23816"/>
    <w:rsid w:val="00F23B0D"/>
    <w:rsid w:val="00F263C4"/>
    <w:rsid w:val="00F26F04"/>
    <w:rsid w:val="00F27BCF"/>
    <w:rsid w:val="00F301CB"/>
    <w:rsid w:val="00F30FC4"/>
    <w:rsid w:val="00F337AC"/>
    <w:rsid w:val="00F341A7"/>
    <w:rsid w:val="00F352B1"/>
    <w:rsid w:val="00F3546D"/>
    <w:rsid w:val="00F35610"/>
    <w:rsid w:val="00F360A1"/>
    <w:rsid w:val="00F36155"/>
    <w:rsid w:val="00F37B56"/>
    <w:rsid w:val="00F43233"/>
    <w:rsid w:val="00F43648"/>
    <w:rsid w:val="00F43D59"/>
    <w:rsid w:val="00F4524D"/>
    <w:rsid w:val="00F4626C"/>
    <w:rsid w:val="00F46C69"/>
    <w:rsid w:val="00F47807"/>
    <w:rsid w:val="00F500E0"/>
    <w:rsid w:val="00F51FB2"/>
    <w:rsid w:val="00F5282F"/>
    <w:rsid w:val="00F529E6"/>
    <w:rsid w:val="00F548A3"/>
    <w:rsid w:val="00F54B88"/>
    <w:rsid w:val="00F54F5C"/>
    <w:rsid w:val="00F555EE"/>
    <w:rsid w:val="00F55DE7"/>
    <w:rsid w:val="00F5684F"/>
    <w:rsid w:val="00F5714B"/>
    <w:rsid w:val="00F6215F"/>
    <w:rsid w:val="00F62D86"/>
    <w:rsid w:val="00F640CC"/>
    <w:rsid w:val="00F64411"/>
    <w:rsid w:val="00F64684"/>
    <w:rsid w:val="00F65087"/>
    <w:rsid w:val="00F65308"/>
    <w:rsid w:val="00F655FE"/>
    <w:rsid w:val="00F66BFC"/>
    <w:rsid w:val="00F67FC5"/>
    <w:rsid w:val="00F70F6F"/>
    <w:rsid w:val="00F71948"/>
    <w:rsid w:val="00F727E7"/>
    <w:rsid w:val="00F74139"/>
    <w:rsid w:val="00F742D8"/>
    <w:rsid w:val="00F74716"/>
    <w:rsid w:val="00F75F3A"/>
    <w:rsid w:val="00F76941"/>
    <w:rsid w:val="00F7794D"/>
    <w:rsid w:val="00F8036B"/>
    <w:rsid w:val="00F8384F"/>
    <w:rsid w:val="00F87B4B"/>
    <w:rsid w:val="00F90EF6"/>
    <w:rsid w:val="00F91DE5"/>
    <w:rsid w:val="00F95439"/>
    <w:rsid w:val="00F9594C"/>
    <w:rsid w:val="00F9633F"/>
    <w:rsid w:val="00F96B91"/>
    <w:rsid w:val="00F96D6F"/>
    <w:rsid w:val="00F96DF6"/>
    <w:rsid w:val="00FA00AC"/>
    <w:rsid w:val="00FA2D5B"/>
    <w:rsid w:val="00FA6BBA"/>
    <w:rsid w:val="00FB1D20"/>
    <w:rsid w:val="00FB2453"/>
    <w:rsid w:val="00FB2987"/>
    <w:rsid w:val="00FB35E2"/>
    <w:rsid w:val="00FB60FF"/>
    <w:rsid w:val="00FB61EB"/>
    <w:rsid w:val="00FB7740"/>
    <w:rsid w:val="00FB7D4E"/>
    <w:rsid w:val="00FC05BF"/>
    <w:rsid w:val="00FC2225"/>
    <w:rsid w:val="00FC35C7"/>
    <w:rsid w:val="00FC4223"/>
    <w:rsid w:val="00FC4B35"/>
    <w:rsid w:val="00FC58C0"/>
    <w:rsid w:val="00FC6F60"/>
    <w:rsid w:val="00FC7B40"/>
    <w:rsid w:val="00FC7CCA"/>
    <w:rsid w:val="00FD05E3"/>
    <w:rsid w:val="00FD0735"/>
    <w:rsid w:val="00FD275E"/>
    <w:rsid w:val="00FD447D"/>
    <w:rsid w:val="00FD4652"/>
    <w:rsid w:val="00FD4782"/>
    <w:rsid w:val="00FD7446"/>
    <w:rsid w:val="00FE1062"/>
    <w:rsid w:val="00FE19A2"/>
    <w:rsid w:val="00FE239B"/>
    <w:rsid w:val="00FE6B18"/>
    <w:rsid w:val="00FE6E34"/>
    <w:rsid w:val="00FF1266"/>
    <w:rsid w:val="00FF353C"/>
    <w:rsid w:val="00FF40DC"/>
    <w:rsid w:val="00FF4C59"/>
    <w:rsid w:val="00FF572E"/>
    <w:rsid w:val="00FF6FC2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B2B9CA"/>
  <w15:chartTrackingRefBased/>
  <w15:docId w15:val="{9ABD1193-D4D9-4246-BED9-4390883EA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270"/>
    <w:pPr>
      <w:spacing w:before="120" w:after="120" w:line="276" w:lineRule="auto"/>
      <w:jc w:val="both"/>
    </w:pPr>
    <w:rPr>
      <w:rFonts w:ascii="Arial Narrow" w:hAnsi="Arial Narrow"/>
      <w:sz w:val="24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213180"/>
    <w:pPr>
      <w:keepNext/>
      <w:keepLines/>
      <w:spacing w:before="36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9965EC"/>
    <w:pPr>
      <w:keepNext/>
      <w:keepLines/>
      <w:spacing w:before="240" w:after="40"/>
      <w:outlineLvl w:val="1"/>
    </w:pPr>
    <w:rPr>
      <w:rFonts w:eastAsiaTheme="majorEastAsia" w:cstheme="majorBidi"/>
      <w:b/>
      <w:caps/>
      <w:color w:val="2F5496" w:themeColor="accent1" w:themeShade="BF"/>
      <w:sz w:val="28"/>
      <w:szCs w:val="26"/>
      <w:u w:val="single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0A0270"/>
    <w:pPr>
      <w:keepNext/>
      <w:keepLines/>
      <w:numPr>
        <w:numId w:val="2"/>
      </w:numPr>
      <w:spacing w:before="240" w:line="360" w:lineRule="auto"/>
      <w:outlineLvl w:val="2"/>
    </w:pPr>
    <w:rPr>
      <w:rFonts w:eastAsiaTheme="majorEastAsia" w:cstheme="majorBidi"/>
      <w:color w:val="2F5496" w:themeColor="accent1" w:themeShade="BF"/>
      <w:sz w:val="32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213180"/>
    <w:rPr>
      <w:rFonts w:ascii="Arial Narrow" w:eastAsiaTheme="majorEastAsia" w:hAnsi="Arial Narrow" w:cstheme="majorBidi"/>
      <w:b/>
      <w:color w:val="2F5496" w:themeColor="accent1" w:themeShade="BF"/>
      <w:sz w:val="36"/>
      <w:szCs w:val="32"/>
    </w:rPr>
  </w:style>
  <w:style w:type="paragraph" w:styleId="Prrafodelista">
    <w:name w:val="List Paragraph"/>
    <w:basedOn w:val="Normal"/>
    <w:uiPriority w:val="34"/>
    <w:qFormat/>
    <w:rsid w:val="006D18C9"/>
    <w:pPr>
      <w:ind w:left="720"/>
      <w:contextualSpacing/>
    </w:p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D4F5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D4F5D"/>
    <w:rPr>
      <w:rFonts w:ascii="Arial Narrow" w:hAnsi="Arial Narrow"/>
      <w:i/>
      <w:iCs/>
      <w:color w:val="4472C4" w:themeColor="accent1"/>
      <w:sz w:val="24"/>
    </w:rPr>
  </w:style>
  <w:style w:type="character" w:customStyle="1" w:styleId="Ttulo2Car">
    <w:name w:val="Título 2 Car"/>
    <w:basedOn w:val="Fuentedeprrafopredeter"/>
    <w:link w:val="Ttulo2"/>
    <w:uiPriority w:val="9"/>
    <w:rsid w:val="009965EC"/>
    <w:rPr>
      <w:rFonts w:ascii="Arial Narrow" w:eastAsiaTheme="majorEastAsia" w:hAnsi="Arial Narrow" w:cstheme="majorBidi"/>
      <w:b/>
      <w:caps/>
      <w:color w:val="2F5496" w:themeColor="accent1" w:themeShade="BF"/>
      <w:sz w:val="28"/>
      <w:szCs w:val="26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445D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45D50"/>
    <w:rPr>
      <w:rFonts w:ascii="Arial Narrow" w:hAnsi="Arial Narrow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445D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45D50"/>
    <w:rPr>
      <w:rFonts w:ascii="Arial Narrow" w:hAnsi="Arial Narrow"/>
      <w:sz w:val="24"/>
    </w:rPr>
  </w:style>
  <w:style w:type="paragraph" w:styleId="TDC1">
    <w:name w:val="toc 1"/>
    <w:basedOn w:val="Normal"/>
    <w:next w:val="Normal"/>
    <w:autoRedefine/>
    <w:uiPriority w:val="39"/>
    <w:unhideWhenUsed/>
    <w:rsid w:val="006C2804"/>
    <w:pPr>
      <w:tabs>
        <w:tab w:val="right" w:leader="underscore" w:pos="9062"/>
      </w:tabs>
      <w:spacing w:after="0"/>
      <w:jc w:val="left"/>
    </w:pPr>
    <w:rPr>
      <w:rFonts w:asciiTheme="minorHAnsi" w:hAnsiTheme="minorHAnsi" w:cstheme="minorHAnsi"/>
      <w:b/>
      <w:bCs/>
      <w:i/>
      <w:iCs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076EAA"/>
    <w:pPr>
      <w:tabs>
        <w:tab w:val="right" w:leader="underscore" w:pos="9062"/>
      </w:tabs>
      <w:spacing w:after="0"/>
      <w:ind w:left="240"/>
      <w:jc w:val="left"/>
    </w:pPr>
    <w:rPr>
      <w:rFonts w:asciiTheme="minorHAnsi" w:hAnsiTheme="minorHAnsi" w:cstheme="minorHAnsi"/>
      <w:b/>
      <w:bCs/>
      <w:sz w:val="22"/>
    </w:rPr>
  </w:style>
  <w:style w:type="paragraph" w:styleId="TDC3">
    <w:name w:val="toc 3"/>
    <w:basedOn w:val="Normal"/>
    <w:next w:val="Normal"/>
    <w:autoRedefine/>
    <w:uiPriority w:val="39"/>
    <w:unhideWhenUsed/>
    <w:rsid w:val="00A24546"/>
    <w:pPr>
      <w:spacing w:after="0"/>
      <w:ind w:left="480"/>
      <w:jc w:val="left"/>
    </w:pPr>
    <w:rPr>
      <w:rFonts w:asciiTheme="minorHAnsi" w:hAnsiTheme="minorHAnsi" w:cstheme="minorHAnsi"/>
      <w:sz w:val="20"/>
      <w:szCs w:val="20"/>
    </w:rPr>
  </w:style>
  <w:style w:type="paragraph" w:styleId="TDC4">
    <w:name w:val="toc 4"/>
    <w:basedOn w:val="Normal"/>
    <w:next w:val="Normal"/>
    <w:autoRedefine/>
    <w:uiPriority w:val="39"/>
    <w:unhideWhenUsed/>
    <w:rsid w:val="00A24546"/>
    <w:pPr>
      <w:spacing w:after="0"/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DC5">
    <w:name w:val="toc 5"/>
    <w:basedOn w:val="Normal"/>
    <w:next w:val="Normal"/>
    <w:autoRedefine/>
    <w:uiPriority w:val="39"/>
    <w:unhideWhenUsed/>
    <w:rsid w:val="00A24546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DC6">
    <w:name w:val="toc 6"/>
    <w:basedOn w:val="Normal"/>
    <w:next w:val="Normal"/>
    <w:autoRedefine/>
    <w:uiPriority w:val="39"/>
    <w:unhideWhenUsed/>
    <w:rsid w:val="00A24546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DC7">
    <w:name w:val="toc 7"/>
    <w:basedOn w:val="Normal"/>
    <w:next w:val="Normal"/>
    <w:autoRedefine/>
    <w:uiPriority w:val="39"/>
    <w:unhideWhenUsed/>
    <w:rsid w:val="00A24546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DC8">
    <w:name w:val="toc 8"/>
    <w:basedOn w:val="Normal"/>
    <w:next w:val="Normal"/>
    <w:autoRedefine/>
    <w:uiPriority w:val="39"/>
    <w:unhideWhenUsed/>
    <w:rsid w:val="00A24546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DC9">
    <w:name w:val="toc 9"/>
    <w:basedOn w:val="Normal"/>
    <w:next w:val="Normal"/>
    <w:autoRedefine/>
    <w:uiPriority w:val="39"/>
    <w:unhideWhenUsed/>
    <w:rsid w:val="00A24546"/>
    <w:pPr>
      <w:spacing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A24546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937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9376A"/>
    <w:rPr>
      <w:rFonts w:ascii="Segoe UI" w:hAnsi="Segoe UI" w:cs="Segoe UI"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rsid w:val="000A0270"/>
    <w:rPr>
      <w:rFonts w:ascii="Arial Narrow" w:eastAsiaTheme="majorEastAsia" w:hAnsi="Arial Narrow" w:cstheme="majorBidi"/>
      <w:color w:val="2F5496" w:themeColor="accent1" w:themeShade="BF"/>
      <w:sz w:val="32"/>
      <w:szCs w:val="28"/>
    </w:rPr>
  </w:style>
  <w:style w:type="table" w:styleId="Tablaconcuadrcula">
    <w:name w:val="Table Grid"/>
    <w:basedOn w:val="Tablanormal"/>
    <w:rsid w:val="00A6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unhideWhenUsed/>
    <w:rsid w:val="00FC422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C422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C4223"/>
    <w:rPr>
      <w:rFonts w:ascii="Arial Narrow" w:hAnsi="Arial Narrow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422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4223"/>
    <w:rPr>
      <w:rFonts w:ascii="Arial Narrow" w:hAnsi="Arial Narrow"/>
      <w:b/>
      <w:bCs/>
      <w:sz w:val="20"/>
      <w:szCs w:val="20"/>
    </w:rPr>
  </w:style>
  <w:style w:type="paragraph" w:customStyle="1" w:styleId="dog-base-sangria">
    <w:name w:val="dog-base-sangria"/>
    <w:basedOn w:val="Normal"/>
    <w:rsid w:val="00F71948"/>
    <w:pPr>
      <w:spacing w:before="100" w:beforeAutospacing="1" w:after="100" w:afterAutospacing="1" w:line="240" w:lineRule="auto"/>
      <w:ind w:firstLine="360"/>
      <w:jc w:val="left"/>
    </w:pPr>
    <w:rPr>
      <w:rFonts w:ascii="Times New Roman" w:eastAsia="Times New Roman" w:hAnsi="Times New Roman" w:cs="Times New Roman"/>
      <w:color w:val="000000"/>
      <w:szCs w:val="24"/>
      <w:lang w:eastAsia="es-ES"/>
    </w:rPr>
  </w:style>
  <w:style w:type="paragraph" w:styleId="Revisin">
    <w:name w:val="Revision"/>
    <w:hidden/>
    <w:uiPriority w:val="99"/>
    <w:semiHidden/>
    <w:rsid w:val="00076EAA"/>
    <w:pPr>
      <w:spacing w:after="0" w:line="240" w:lineRule="auto"/>
    </w:pPr>
    <w:rPr>
      <w:rFonts w:ascii="Arial Narrow" w:hAnsi="Arial Narrow"/>
      <w:sz w:val="24"/>
    </w:rPr>
  </w:style>
  <w:style w:type="character" w:styleId="Hipervnculovisitado">
    <w:name w:val="FollowedHyperlink"/>
    <w:basedOn w:val="Fuentedeprrafopredeter"/>
    <w:uiPriority w:val="99"/>
    <w:semiHidden/>
    <w:unhideWhenUsed/>
    <w:rsid w:val="00615E9B"/>
    <w:rPr>
      <w:color w:val="954F72" w:themeColor="followed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E079B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079B6"/>
    <w:rPr>
      <w:rFonts w:ascii="Arial Narrow" w:hAnsi="Arial Narrow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E079B6"/>
    <w:rPr>
      <w:vertAlign w:val="superscript"/>
    </w:rPr>
  </w:style>
  <w:style w:type="character" w:styleId="Mencinsinresolver">
    <w:name w:val="Unresolved Mention"/>
    <w:basedOn w:val="Fuentedeprrafopredeter"/>
    <w:uiPriority w:val="99"/>
    <w:semiHidden/>
    <w:unhideWhenUsed/>
    <w:rsid w:val="00B90F3F"/>
    <w:rPr>
      <w:color w:val="605E5C"/>
      <w:shd w:val="clear" w:color="auto" w:fill="E1DFDD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E319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2-nfasis22">
    <w:name w:val="Tabla de cuadrícula 2 - Énfasis 22"/>
    <w:basedOn w:val="Tablanormal"/>
    <w:next w:val="Tablanormal"/>
    <w:uiPriority w:val="47"/>
    <w:rsid w:val="0062705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2" w:space="0" w:color="D99594"/>
        <w:bottom w:val="single" w:sz="2" w:space="0" w:color="D99594"/>
        <w:insideH w:val="single" w:sz="2" w:space="0" w:color="D99594"/>
        <w:insideV w:val="single" w:sz="2" w:space="0" w:color="D9959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D9959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paragraph" w:styleId="Sinespaciado">
    <w:name w:val="No Spacing"/>
    <w:uiPriority w:val="1"/>
    <w:qFormat/>
    <w:rsid w:val="00F54F5C"/>
    <w:pPr>
      <w:spacing w:after="0" w:line="240" w:lineRule="auto"/>
      <w:jc w:val="both"/>
    </w:pPr>
    <w:rPr>
      <w:rFonts w:ascii="Arial Narrow" w:hAnsi="Arial Narrow"/>
      <w:sz w:val="24"/>
    </w:rPr>
  </w:style>
  <w:style w:type="table" w:customStyle="1" w:styleId="Tabladecuadrcula2-nfasis221">
    <w:name w:val="Tabla de cuadrícula 2 - Énfasis 221"/>
    <w:basedOn w:val="Tablanormal"/>
    <w:next w:val="Tablanormal"/>
    <w:uiPriority w:val="47"/>
    <w:rsid w:val="00D634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2" w:space="0" w:color="D99594"/>
        <w:bottom w:val="single" w:sz="2" w:space="0" w:color="D99594"/>
        <w:insideH w:val="single" w:sz="2" w:space="0" w:color="D99594"/>
        <w:insideV w:val="single" w:sz="2" w:space="0" w:color="D9959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D9959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numbering" w:customStyle="1" w:styleId="WWNum1">
    <w:name w:val="WWNum1"/>
    <w:rsid w:val="00EF3C96"/>
    <w:pPr>
      <w:numPr>
        <w:numId w:val="14"/>
      </w:numPr>
    </w:pPr>
  </w:style>
  <w:style w:type="character" w:customStyle="1" w:styleId="TextocomentarioCar1">
    <w:name w:val="Texto comentario Car1"/>
    <w:uiPriority w:val="99"/>
    <w:semiHidden/>
    <w:rsid w:val="005904F2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6B7F7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s-ES_tradnl"/>
    </w:rPr>
  </w:style>
  <w:style w:type="character" w:customStyle="1" w:styleId="apple-converted-space">
    <w:name w:val="apple-converted-space"/>
    <w:basedOn w:val="Fuentedeprrafopredeter"/>
    <w:rsid w:val="00927541"/>
  </w:style>
  <w:style w:type="character" w:styleId="Textoennegrita">
    <w:name w:val="Strong"/>
    <w:basedOn w:val="Fuentedeprrafopredeter"/>
    <w:uiPriority w:val="22"/>
    <w:qFormat/>
    <w:rsid w:val="00927541"/>
    <w:rPr>
      <w:b/>
      <w:bCs/>
    </w:rPr>
  </w:style>
  <w:style w:type="paragraph" w:customStyle="1" w:styleId="a">
    <w:name w:val="a"/>
    <w:basedOn w:val="Normal"/>
    <w:rsid w:val="0007328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s-ES_tradnl"/>
    </w:rPr>
  </w:style>
  <w:style w:type="character" w:styleId="nfasis">
    <w:name w:val="Emphasis"/>
    <w:basedOn w:val="Fuentedeprrafopredeter"/>
    <w:uiPriority w:val="20"/>
    <w:qFormat/>
    <w:rsid w:val="00073283"/>
    <w:rPr>
      <w:i/>
      <w:iCs/>
    </w:rPr>
  </w:style>
  <w:style w:type="paragraph" w:customStyle="1" w:styleId="Standard">
    <w:name w:val="Standard"/>
    <w:rsid w:val="00557846"/>
    <w:pPr>
      <w:widowControl w:val="0"/>
      <w:suppressAutoHyphens/>
      <w:autoSpaceDN w:val="0"/>
      <w:spacing w:line="244" w:lineRule="auto"/>
      <w:textAlignment w:val="baseline"/>
    </w:pPr>
    <w:rPr>
      <w:rFonts w:ascii="Calibri" w:eastAsia="Calibri" w:hAnsi="Calibri" w:cs="Calibri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10572">
          <w:marLeft w:val="0"/>
          <w:marRight w:val="0"/>
          <w:marTop w:val="12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2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09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19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9553">
              <w:marLeft w:val="750"/>
              <w:marRight w:val="75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73479">
                  <w:marLeft w:val="0"/>
                  <w:marRight w:val="0"/>
                  <w:marTop w:val="0"/>
                  <w:marBottom w:val="0"/>
                  <w:divBdr>
                    <w:top w:val="single" w:sz="6" w:space="0" w:color="E2E2E2"/>
                    <w:left w:val="single" w:sz="6" w:space="0" w:color="E2E2E2"/>
                    <w:bottom w:val="single" w:sz="6" w:space="0" w:color="E2E2E2"/>
                    <w:right w:val="single" w:sz="6" w:space="0" w:color="E2E2E2"/>
                  </w:divBdr>
                  <w:divsChild>
                    <w:div w:id="118571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529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042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1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08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3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0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1BEF3DFBB9DD4F9B0939FDBD1E7575" ma:contentTypeVersion="12" ma:contentTypeDescription="Crear nuevo documento." ma:contentTypeScope="" ma:versionID="84f0dbd29e8cb23116f76d22c85b864b">
  <xsd:schema xmlns:xsd="http://www.w3.org/2001/XMLSchema" xmlns:xs="http://www.w3.org/2001/XMLSchema" xmlns:p="http://schemas.microsoft.com/office/2006/metadata/properties" xmlns:ns2="096b5502-fb0b-4212-a258-6e7a10b58edf" xmlns:ns3="030874d7-9fef-4d84-87d9-005a91b40e80" targetNamespace="http://schemas.microsoft.com/office/2006/metadata/properties" ma:root="true" ma:fieldsID="acfaef61e31a67ae30b4de9d298397a2" ns2:_="" ns3:_="">
    <xsd:import namespace="096b5502-fb0b-4212-a258-6e7a10b58edf"/>
    <xsd:import namespace="030874d7-9fef-4d84-87d9-005a91b40e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b5502-fb0b-4212-a258-6e7a10b58e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Última vez que se compartió por usuario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Última vez que se compartió por hor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0874d7-9fef-4d84-87d9-005a91b40e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30E77-2D30-41AC-A8F9-0042F931A3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0A6148-54CE-4D47-BD1B-6C01A7337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6b5502-fb0b-4212-a258-6e7a10b58edf"/>
    <ds:schemaRef ds:uri="030874d7-9fef-4d84-87d9-005a91b40e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653C79-13D2-48AB-9562-4080FFA08C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22E562-19E8-487D-9F43-F67DE0AAD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20</Words>
  <Characters>2860</Characters>
  <Application>Microsoft Office Word</Application>
  <DocSecurity>8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4</CharactersWithSpaces>
  <SharedDoc>false</SharedDoc>
  <HLinks>
    <vt:vector size="198" baseType="variant">
      <vt:variant>
        <vt:i4>327705</vt:i4>
      </vt:variant>
      <vt:variant>
        <vt:i4>195</vt:i4>
      </vt:variant>
      <vt:variant>
        <vt:i4>0</vt:i4>
      </vt:variant>
      <vt:variant>
        <vt:i4>5</vt:i4>
      </vt:variant>
      <vt:variant>
        <vt:lpwstr>https://www.sodercan.es/</vt:lpwstr>
      </vt:variant>
      <vt:variant>
        <vt:lpwstr/>
      </vt:variant>
      <vt:variant>
        <vt:i4>144184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0202372</vt:lpwstr>
      </vt:variant>
      <vt:variant>
        <vt:i4>137631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0202371</vt:lpwstr>
      </vt:variant>
      <vt:variant>
        <vt:i4>131077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0202370</vt:lpwstr>
      </vt:variant>
      <vt:variant>
        <vt:i4>190059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0202369</vt:lpwstr>
      </vt:variant>
      <vt:variant>
        <vt:i4>183506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202368</vt:lpwstr>
      </vt:variant>
      <vt:variant>
        <vt:i4>124523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202367</vt:lpwstr>
      </vt:variant>
      <vt:variant>
        <vt:i4>117970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202366</vt:lpwstr>
      </vt:variant>
      <vt:variant>
        <vt:i4>111416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202365</vt:lpwstr>
      </vt:variant>
      <vt:variant>
        <vt:i4>104863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202364</vt:lpwstr>
      </vt:variant>
      <vt:variant>
        <vt:i4>150738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202363</vt:lpwstr>
      </vt:variant>
      <vt:variant>
        <vt:i4>144184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202362</vt:lpwstr>
      </vt:variant>
      <vt:variant>
        <vt:i4>137631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202361</vt:lpwstr>
      </vt:variant>
      <vt:variant>
        <vt:i4>131077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202360</vt:lpwstr>
      </vt:variant>
      <vt:variant>
        <vt:i4>19005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202359</vt:lpwstr>
      </vt:variant>
      <vt:variant>
        <vt:i4>18350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202358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202357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202356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202355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202354</vt:lpwstr>
      </vt:variant>
      <vt:variant>
        <vt:i4>150738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202353</vt:lpwstr>
      </vt:variant>
      <vt:variant>
        <vt:i4>144184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202352</vt:lpwstr>
      </vt:variant>
      <vt:variant>
        <vt:i4>137630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202351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202350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202349</vt:lpwstr>
      </vt:variant>
      <vt:variant>
        <vt:i4>18350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202348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202347</vt:lpwstr>
      </vt:variant>
      <vt:variant>
        <vt:i4>11797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202346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202345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202344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202343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202342</vt:lpwstr>
      </vt:variant>
      <vt:variant>
        <vt:i4>137630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2023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o Moreno</dc:creator>
  <cp:keywords/>
  <dc:description/>
  <cp:lastModifiedBy>Víctor Álvarez</cp:lastModifiedBy>
  <cp:revision>14</cp:revision>
  <cp:lastPrinted>2020-06-01T15:19:00Z</cp:lastPrinted>
  <dcterms:created xsi:type="dcterms:W3CDTF">2020-06-01T10:47:00Z</dcterms:created>
  <dcterms:modified xsi:type="dcterms:W3CDTF">2020-06-0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1BEF3DFBB9DD4F9B0939FDBD1E7575</vt:lpwstr>
  </property>
</Properties>
</file>